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6D431" w14:textId="70A6CC23" w:rsidR="0076358C" w:rsidRDefault="0076358C">
      <w:pPr>
        <w:jc w:val="right"/>
        <w:rPr>
          <w:rFonts w:cs="Arial"/>
          <w:b/>
          <w:bCs/>
          <w:sz w:val="40"/>
        </w:rPr>
      </w:pPr>
      <w:r>
        <w:rPr>
          <w:rFonts w:cs="Arial"/>
          <w:b/>
          <w:bCs/>
          <w:sz w:val="40"/>
        </w:rPr>
        <w:t xml:space="preserve">Schedule 1 </w:t>
      </w:r>
    </w:p>
    <w:p w14:paraId="2DF72A14" w14:textId="38D967CD" w:rsidR="0076358C" w:rsidRDefault="0076358C">
      <w:pPr>
        <w:jc w:val="right"/>
        <w:rPr>
          <w:rFonts w:cs="Arial"/>
          <w:b/>
          <w:bCs/>
          <w:sz w:val="36"/>
        </w:rPr>
      </w:pPr>
      <w:r>
        <w:rPr>
          <w:rFonts w:cs="Arial"/>
          <w:b/>
          <w:bCs/>
          <w:sz w:val="36"/>
        </w:rPr>
        <w:t>All CON Applications</w:t>
      </w:r>
    </w:p>
    <w:p w14:paraId="07700735" w14:textId="6FD126A9" w:rsidR="00FD118F" w:rsidRDefault="00FD118F">
      <w:pPr>
        <w:jc w:val="right"/>
        <w:rPr>
          <w:rFonts w:cs="Arial"/>
          <w:b/>
          <w:bCs/>
          <w:sz w:val="36"/>
        </w:rPr>
      </w:pPr>
    </w:p>
    <w:p w14:paraId="6F6EA76E" w14:textId="77777777" w:rsidR="003946CA" w:rsidRDefault="003946CA" w:rsidP="00AC4085">
      <w:pPr>
        <w:rPr>
          <w:b/>
          <w:sz w:val="28"/>
        </w:rPr>
      </w:pPr>
    </w:p>
    <w:p w14:paraId="3C7B5C13" w14:textId="72BA4825" w:rsidR="00AC4085" w:rsidRDefault="00AC4085" w:rsidP="00AC4085">
      <w:r>
        <w:rPr>
          <w:b/>
          <w:sz w:val="28"/>
        </w:rPr>
        <w:t>Contents:</w:t>
      </w:r>
    </w:p>
    <w:p w14:paraId="63880A23" w14:textId="77777777" w:rsidR="00AC4085" w:rsidRDefault="00AC4085" w:rsidP="00AC4085">
      <w:pPr>
        <w:ind w:left="720"/>
      </w:pPr>
    </w:p>
    <w:p w14:paraId="45C51A41" w14:textId="751FC520" w:rsidR="00FD118F" w:rsidRPr="00AC4085" w:rsidRDefault="00FD118F" w:rsidP="00AC4085">
      <w:pPr>
        <w:numPr>
          <w:ilvl w:val="0"/>
          <w:numId w:val="2"/>
        </w:numPr>
        <w:spacing w:before="100" w:beforeAutospacing="1"/>
        <w:rPr>
          <w:b/>
          <w:bCs/>
          <w:sz w:val="28"/>
          <w:szCs w:val="28"/>
        </w:rPr>
      </w:pPr>
      <w:r w:rsidRPr="00AC4085">
        <w:rPr>
          <w:b/>
          <w:bCs/>
          <w:sz w:val="28"/>
          <w:szCs w:val="28"/>
        </w:rPr>
        <w:t>Acknowledgement and Attestation</w:t>
      </w:r>
    </w:p>
    <w:p w14:paraId="2097BDD9" w14:textId="2C65692C" w:rsidR="00FD118F" w:rsidRPr="00AC4085" w:rsidRDefault="00FD118F" w:rsidP="00AC4085">
      <w:pPr>
        <w:numPr>
          <w:ilvl w:val="0"/>
          <w:numId w:val="2"/>
        </w:numPr>
        <w:spacing w:before="100" w:beforeAutospacing="1"/>
        <w:rPr>
          <w:rFonts w:cs="Arial"/>
          <w:b/>
          <w:bCs/>
          <w:sz w:val="28"/>
          <w:szCs w:val="28"/>
        </w:rPr>
      </w:pPr>
      <w:r w:rsidRPr="00AC4085">
        <w:rPr>
          <w:rFonts w:cs="Arial"/>
          <w:b/>
          <w:bCs/>
          <w:sz w:val="28"/>
          <w:szCs w:val="28"/>
        </w:rPr>
        <w:t>General Information</w:t>
      </w:r>
    </w:p>
    <w:p w14:paraId="625E0E65" w14:textId="77777777" w:rsidR="001B7E6B" w:rsidRPr="00AC4085" w:rsidRDefault="001B7E6B" w:rsidP="00AC4085">
      <w:pPr>
        <w:numPr>
          <w:ilvl w:val="0"/>
          <w:numId w:val="2"/>
        </w:numPr>
        <w:spacing w:before="100" w:beforeAutospacing="1"/>
        <w:rPr>
          <w:b/>
          <w:bCs/>
          <w:sz w:val="28"/>
          <w:szCs w:val="28"/>
        </w:rPr>
      </w:pPr>
      <w:r w:rsidRPr="00AC4085">
        <w:rPr>
          <w:b/>
          <w:bCs/>
          <w:sz w:val="28"/>
          <w:szCs w:val="28"/>
        </w:rPr>
        <w:t>Contacts</w:t>
      </w:r>
    </w:p>
    <w:p w14:paraId="4980843E" w14:textId="7E36C7C5" w:rsidR="001B7E6B" w:rsidRPr="00A0132B" w:rsidRDefault="00C061FC" w:rsidP="00AC4085">
      <w:pPr>
        <w:numPr>
          <w:ilvl w:val="0"/>
          <w:numId w:val="2"/>
        </w:numPr>
        <w:spacing w:before="100" w:beforeAutospacing="1"/>
        <w:rPr>
          <w:szCs w:val="24"/>
        </w:rPr>
      </w:pPr>
      <w:r w:rsidRPr="00F52ECE">
        <w:rPr>
          <w:b/>
          <w:bCs/>
          <w:sz w:val="28"/>
          <w:szCs w:val="28"/>
        </w:rPr>
        <w:t>Affiliated Facilities/Agencies</w:t>
      </w:r>
      <w:r w:rsidR="001B7E6B" w:rsidRPr="00AC4085">
        <w:rPr>
          <w:b/>
          <w:bCs/>
          <w:sz w:val="28"/>
          <w:szCs w:val="28"/>
        </w:rPr>
        <w:tab/>
      </w:r>
      <w:r w:rsidR="001B7E6B">
        <w:rPr>
          <w:b/>
          <w:bCs/>
          <w:sz w:val="28"/>
        </w:rPr>
        <w:tab/>
      </w:r>
      <w:r w:rsidR="001B7E6B">
        <w:rPr>
          <w:b/>
          <w:bCs/>
          <w:sz w:val="28"/>
        </w:rPr>
        <w:tab/>
      </w:r>
      <w:r w:rsidR="001B7E6B">
        <w:rPr>
          <w:b/>
          <w:bCs/>
          <w:sz w:val="28"/>
        </w:rPr>
        <w:tab/>
      </w:r>
    </w:p>
    <w:p w14:paraId="3804860F" w14:textId="77777777" w:rsidR="00FD118F" w:rsidRDefault="00FD118F" w:rsidP="00FD118F">
      <w:pPr>
        <w:rPr>
          <w:rFonts w:cs="Arial"/>
          <w:b/>
          <w:bCs/>
          <w:sz w:val="36"/>
        </w:rPr>
      </w:pPr>
    </w:p>
    <w:p w14:paraId="7E161482" w14:textId="77777777" w:rsidR="0076358C" w:rsidRDefault="0076358C">
      <w:pPr>
        <w:tabs>
          <w:tab w:val="left" w:pos="8625"/>
        </w:tabs>
        <w:rPr>
          <w:rFonts w:cs="Arial"/>
        </w:rPr>
      </w:pPr>
      <w:r>
        <w:rPr>
          <w:rFonts w:cs="Arial"/>
        </w:rPr>
        <w:tab/>
      </w:r>
    </w:p>
    <w:p w14:paraId="301DB7DD" w14:textId="77777777" w:rsidR="0076358C" w:rsidRDefault="0076358C" w:rsidP="00A71803">
      <w:pPr>
        <w:ind w:left="720"/>
        <w:rPr>
          <w:rFonts w:cs="Arial"/>
          <w:b/>
          <w:bCs/>
          <w:sz w:val="28"/>
        </w:rPr>
      </w:pPr>
    </w:p>
    <w:p w14:paraId="7F235DD7" w14:textId="77777777" w:rsidR="0076358C" w:rsidRDefault="0076358C">
      <w:pPr>
        <w:rPr>
          <w:rFonts w:cs="Arial"/>
          <w:b/>
          <w:bCs/>
          <w:sz w:val="28"/>
        </w:rPr>
        <w:sectPr w:rsidR="0076358C" w:rsidSect="004C7E70">
          <w:headerReference w:type="default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1"/>
          <w:pgMar w:top="1080" w:right="1080" w:bottom="1080" w:left="1080" w:header="835" w:footer="634" w:gutter="0"/>
          <w:cols w:space="720"/>
          <w:noEndnote/>
        </w:sectPr>
      </w:pPr>
    </w:p>
    <w:p w14:paraId="0AD40907" w14:textId="77777777" w:rsidR="0076358C" w:rsidRDefault="0076358C">
      <w:pPr>
        <w:pStyle w:val="Heading1"/>
        <w:rPr>
          <w:rFonts w:cs="Arial"/>
          <w:b/>
          <w:bCs/>
          <w:sz w:val="28"/>
          <w:u w:val="none"/>
        </w:rPr>
        <w:sectPr w:rsidR="0076358C" w:rsidSect="002C3004">
          <w:headerReference w:type="default" r:id="rId14"/>
          <w:footerReference w:type="default" r:id="rId15"/>
          <w:headerReference w:type="first" r:id="rId16"/>
          <w:footerReference w:type="first" r:id="rId17"/>
          <w:endnotePr>
            <w:numFmt w:val="decimal"/>
          </w:endnotePr>
          <w:type w:val="continuous"/>
          <w:pgSz w:w="12240" w:h="15840" w:code="1"/>
          <w:pgMar w:top="855" w:right="600" w:bottom="1440" w:left="1080" w:header="840" w:footer="630" w:gutter="0"/>
          <w:pgNumType w:start="1"/>
          <w:cols w:space="720"/>
          <w:noEndnote/>
        </w:sectPr>
      </w:pPr>
    </w:p>
    <w:p w14:paraId="2BB1ED8B" w14:textId="77777777" w:rsidR="008351CB" w:rsidRDefault="008351CB" w:rsidP="00A0132B">
      <w:pPr>
        <w:rPr>
          <w:b/>
          <w:bCs/>
        </w:rPr>
      </w:pPr>
      <w:r>
        <w:rPr>
          <w:b/>
          <w:bCs/>
        </w:rPr>
        <w:lastRenderedPageBreak/>
        <w:t>Acknowledgement and Attestation</w:t>
      </w:r>
    </w:p>
    <w:p w14:paraId="63F2C6F5" w14:textId="7B464E49" w:rsidR="008351CB" w:rsidRDefault="008351CB" w:rsidP="008351CB">
      <w:pPr>
        <w:rPr>
          <w:sz w:val="20"/>
          <w:bdr w:val="single" w:sz="4" w:space="0" w:color="auto"/>
        </w:rPr>
      </w:pPr>
      <w:r>
        <w:rPr>
          <w:sz w:val="20"/>
        </w:rPr>
        <w:t xml:space="preserve">I hereby certify, under penalty of perjury, that I am duly authorized to subscribe and submit this application on behalf of the applicant: </w:t>
      </w:r>
    </w:p>
    <w:p w14:paraId="0EC5A0DF" w14:textId="77777777" w:rsidR="00A0132B" w:rsidRDefault="00A0132B" w:rsidP="008351CB">
      <w:pPr>
        <w:rPr>
          <w:sz w:val="20"/>
        </w:rPr>
      </w:pPr>
    </w:p>
    <w:p w14:paraId="73C7A08F" w14:textId="3812F1D7" w:rsidR="008351CB" w:rsidRDefault="008351CB" w:rsidP="008351CB">
      <w:pPr>
        <w:rPr>
          <w:sz w:val="20"/>
        </w:rPr>
      </w:pPr>
      <w:r>
        <w:rPr>
          <w:sz w:val="20"/>
        </w:rPr>
        <w:t xml:space="preserve">I further certify that the information contained in this application and its accompanying schedules and attachments are accurate, true and complete in all material respects.  I acknowledge and agree that this application will be processed in accordance with the provisions of articles 28, 36 and 40 of the public health law and implementing regulations, </w:t>
      </w:r>
      <w:r w:rsidR="00494E71">
        <w:rPr>
          <w:sz w:val="20"/>
        </w:rPr>
        <w:t>as applicable</w:t>
      </w:r>
      <w:r>
        <w:rPr>
          <w:sz w:val="20"/>
        </w:rPr>
        <w:t>.</w:t>
      </w:r>
    </w:p>
    <w:p w14:paraId="363F6CEE" w14:textId="77777777" w:rsidR="008C6B76" w:rsidRDefault="008C6B76" w:rsidP="008351CB">
      <w:pPr>
        <w:rPr>
          <w:sz w:val="20"/>
        </w:rPr>
      </w:pPr>
    </w:p>
    <w:tbl>
      <w:tblPr>
        <w:tblW w:w="10080" w:type="dxa"/>
        <w:tblInd w:w="-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32"/>
        <w:gridCol w:w="3048"/>
      </w:tblGrid>
      <w:tr w:rsidR="008351CB" w14:paraId="6C587110" w14:textId="77777777" w:rsidTr="004C7E70">
        <w:trPr>
          <w:trHeight w:val="199"/>
        </w:trPr>
        <w:tc>
          <w:tcPr>
            <w:tcW w:w="7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4C677BF2" w14:textId="77777777" w:rsidR="008351CB" w:rsidRDefault="008351CB" w:rsidP="002A4F63">
            <w:pPr>
              <w:rPr>
                <w:rFonts w:ascii="Small Fonts" w:eastAsia="Arial Unicode MS" w:hAnsi="Small Fonts" w:cs="Arial"/>
                <w:color w:val="000000"/>
                <w:sz w:val="12"/>
                <w:szCs w:val="12"/>
              </w:rPr>
            </w:pPr>
            <w:r w:rsidRPr="00E141DA">
              <w:rPr>
                <w:rFonts w:ascii="Small Fonts" w:hAnsi="Small Fonts" w:cs="Arial"/>
                <w:color w:val="000000"/>
                <w:sz w:val="12"/>
                <w:szCs w:val="12"/>
              </w:rPr>
              <w:t>SIGNATURE: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390ABF44" w14:textId="77777777" w:rsidR="008351CB" w:rsidRDefault="008351CB" w:rsidP="002A4F63">
            <w:pPr>
              <w:rPr>
                <w:rFonts w:ascii="Small Fonts" w:eastAsia="Arial Unicode MS" w:hAnsi="Small Fonts" w:cs="Arial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 </w:t>
            </w:r>
            <w:r w:rsidRPr="008D382A">
              <w:rPr>
                <w:rFonts w:ascii="Small Fonts" w:hAnsi="Small Fonts" w:cs="Arial"/>
                <w:color w:val="000000"/>
                <w:sz w:val="12"/>
                <w:szCs w:val="12"/>
              </w:rPr>
              <w:t>DATE</w:t>
            </w: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 </w:t>
            </w:r>
            <w:r>
              <w:rPr>
                <w:rFonts w:ascii="Small Fonts" w:hAnsi="Small Fonts" w:cs="Arial"/>
                <w:sz w:val="12"/>
                <w:szCs w:val="12"/>
              </w:rPr>
              <w:t> </w:t>
            </w:r>
          </w:p>
        </w:tc>
      </w:tr>
      <w:tr w:rsidR="008351CB" w14:paraId="721290B7" w14:textId="77777777" w:rsidTr="004C7E70">
        <w:trPr>
          <w:trHeight w:val="419"/>
        </w:trPr>
        <w:tc>
          <w:tcPr>
            <w:tcW w:w="71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17F65918" w14:textId="272BF664" w:rsidR="008351CB" w:rsidRDefault="008351CB" w:rsidP="002A4F63">
            <w:pPr>
              <w:rPr>
                <w:rFonts w:eastAsia="Arial Unicode MS"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 xml:space="preserve"> </w:t>
            </w:r>
            <w:r w:rsidR="0053268B">
              <w:rPr>
                <w:rFonts w:eastAsia="Arial Unicode MS" w:cs="Arial"/>
                <w:noProof/>
                <w:snapToGrid/>
                <w:color w:val="000000"/>
                <w:sz w:val="28"/>
                <w:szCs w:val="28"/>
              </w:rPr>
              <w:drawing>
                <wp:inline distT="0" distB="0" distL="0" distR="0" wp14:anchorId="5C982DDF" wp14:editId="3DE97F29">
                  <wp:extent cx="1695450" cy="495300"/>
                  <wp:effectExtent l="0" t="0" r="0" b="0"/>
                  <wp:docPr id="1802811457" name="Picture 2" descr="A signature on a white backgroun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2811457" name="Picture 2" descr="A signature on a white background&#10;&#10;AI-generated content may be incorrect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707" cy="4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60C49EF2" w14:textId="0E5F62B3" w:rsidR="008351CB" w:rsidRDefault="008351CB" w:rsidP="002A4F63">
            <w:pPr>
              <w:rPr>
                <w:rFonts w:eastAsia="Arial Unicode MS" w:cs="Arial"/>
                <w:szCs w:val="24"/>
              </w:rPr>
            </w:pPr>
            <w:r>
              <w:rPr>
                <w:rFonts w:cs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date"/>
                    <w:maxLength w:val="12"/>
                    <w:format w:val="M/d/yyyy"/>
                  </w:textInput>
                </w:ffData>
              </w:fldChar>
            </w:r>
            <w:bookmarkStart w:id="0" w:name="Text3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0"/>
            <w:r>
              <w:rPr>
                <w:rFonts w:cs="Arial"/>
              </w:rPr>
              <w:t> </w:t>
            </w:r>
            <w:r w:rsidR="0053268B">
              <w:rPr>
                <w:rFonts w:cs="Arial"/>
              </w:rPr>
              <w:t>6/2/2025</w:t>
            </w:r>
          </w:p>
        </w:tc>
      </w:tr>
      <w:tr w:rsidR="008351CB" w14:paraId="6620A951" w14:textId="77777777" w:rsidTr="004C7E70">
        <w:trPr>
          <w:trHeight w:val="199"/>
        </w:trPr>
        <w:tc>
          <w:tcPr>
            <w:tcW w:w="7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4D469E69" w14:textId="77777777" w:rsidR="008351CB" w:rsidRDefault="008351CB" w:rsidP="002A4F63">
            <w:pPr>
              <w:rPr>
                <w:rFonts w:ascii="Small Fonts" w:eastAsia="Arial Unicode MS" w:hAnsi="Small Fonts" w:cs="Arial"/>
                <w:color w:val="000000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PRINT OR TYPE NAME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29380B92" w14:textId="77777777" w:rsidR="008351CB" w:rsidRDefault="008351CB" w:rsidP="002A4F63">
            <w:pPr>
              <w:rPr>
                <w:rFonts w:ascii="Small Fonts" w:eastAsia="Arial Unicode MS" w:hAnsi="Small Fonts" w:cs="Arial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 TITLE</w:t>
            </w:r>
            <w:r>
              <w:rPr>
                <w:rFonts w:ascii="Small Fonts" w:hAnsi="Small Fonts" w:cs="Arial"/>
                <w:sz w:val="12"/>
                <w:szCs w:val="12"/>
              </w:rPr>
              <w:t> </w:t>
            </w:r>
          </w:p>
        </w:tc>
      </w:tr>
      <w:tr w:rsidR="008351CB" w14:paraId="4D9A682F" w14:textId="77777777" w:rsidTr="004C7E70">
        <w:trPr>
          <w:trHeight w:val="319"/>
        </w:trPr>
        <w:tc>
          <w:tcPr>
            <w:tcW w:w="71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0E0C7AFF" w14:textId="74A03C91" w:rsidR="008351CB" w:rsidRDefault="00D14065" w:rsidP="002A4F63">
            <w:pPr>
              <w:rPr>
                <w:rFonts w:eastAsia="Arial Unicode MS"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0"/>
              </w:rPr>
              <w:t>C</w:t>
            </w:r>
            <w:r w:rsidR="00E363F1">
              <w:rPr>
                <w:rFonts w:cs="Arial"/>
                <w:color w:val="000000"/>
                <w:sz w:val="20"/>
              </w:rPr>
              <w:t>hristopher Jordan</w:t>
            </w:r>
            <w:r w:rsidR="008351CB">
              <w:rPr>
                <w:rFonts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09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0FD731B3" w14:textId="15BF2390" w:rsidR="008351CB" w:rsidRPr="00DF5939" w:rsidRDefault="00AD715C" w:rsidP="002A4F63">
            <w:pPr>
              <w:rPr>
                <w:rFonts w:eastAsia="Arial Unicode MS" w:cs="Arial"/>
                <w:sz w:val="20"/>
              </w:rPr>
            </w:pPr>
            <w:r w:rsidRPr="00DF5939">
              <w:rPr>
                <w:rFonts w:cs="Arial"/>
                <w:color w:val="000000"/>
                <w:sz w:val="20"/>
              </w:rPr>
              <w:t>SVP Hospital Operations</w:t>
            </w:r>
            <w:r w:rsidR="008351CB" w:rsidRPr="00DF5939">
              <w:rPr>
                <w:rFonts w:cs="Arial"/>
                <w:sz w:val="20"/>
              </w:rPr>
              <w:t> </w:t>
            </w:r>
          </w:p>
        </w:tc>
      </w:tr>
    </w:tbl>
    <w:p w14:paraId="379BA9D8" w14:textId="77777777" w:rsidR="008351CB" w:rsidRDefault="008351CB" w:rsidP="008351CB">
      <w:pPr>
        <w:rPr>
          <w:b/>
          <w:bCs/>
        </w:rPr>
      </w:pPr>
    </w:p>
    <w:p w14:paraId="62E983D4" w14:textId="4A4156BC" w:rsidR="008351CB" w:rsidRPr="00A0132B" w:rsidRDefault="00A0132B">
      <w:pPr>
        <w:rPr>
          <w:szCs w:val="24"/>
        </w:rPr>
      </w:pPr>
      <w:r w:rsidRPr="00A0132B">
        <w:rPr>
          <w:rFonts w:cs="Arial"/>
          <w:b/>
          <w:bCs/>
          <w:szCs w:val="24"/>
        </w:rPr>
        <w:t>General Information</w:t>
      </w:r>
    </w:p>
    <w:tbl>
      <w:tblPr>
        <w:tblW w:w="100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00"/>
        <w:gridCol w:w="815"/>
        <w:gridCol w:w="1480"/>
        <w:gridCol w:w="2000"/>
      </w:tblGrid>
      <w:tr w:rsidR="0076358C" w14:paraId="47C23D65" w14:textId="77777777">
        <w:trPr>
          <w:trHeight w:val="255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59D976" w14:textId="77777777" w:rsidR="0076358C" w:rsidRDefault="0076358C">
            <w:pPr>
              <w:rPr>
                <w:rFonts w:eastAsia="Arial Unicode MS" w:cs="Arial"/>
                <w:sz w:val="20"/>
              </w:rPr>
            </w:pPr>
          </w:p>
        </w:tc>
        <w:tc>
          <w:tcPr>
            <w:tcW w:w="22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F87CF3" w14:textId="77777777" w:rsidR="0076358C" w:rsidRDefault="0076358C">
            <w:pPr>
              <w:rPr>
                <w:rFonts w:eastAsia="Arial Unicode MS" w:cs="Arial"/>
                <w:sz w:val="2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DE6480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Title of Attachment:</w:t>
            </w:r>
          </w:p>
        </w:tc>
      </w:tr>
      <w:tr w:rsidR="0076358C" w14:paraId="160D5656" w14:textId="77777777" w:rsidTr="00BE79AA">
        <w:trPr>
          <w:trHeight w:val="480"/>
        </w:trPr>
        <w:tc>
          <w:tcPr>
            <w:tcW w:w="66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BA1CB1" w14:textId="59CADE7E" w:rsidR="0076358C" w:rsidRPr="008D382A" w:rsidRDefault="0076358C">
            <w:pPr>
              <w:rPr>
                <w:rFonts w:eastAsia="Arial Unicode MS" w:cs="Arial"/>
                <w:sz w:val="20"/>
              </w:rPr>
            </w:pPr>
            <w:r w:rsidRPr="008D382A">
              <w:rPr>
                <w:rFonts w:cs="Arial"/>
                <w:sz w:val="20"/>
              </w:rPr>
              <w:t xml:space="preserve">Is the applicant an existing facility? If yes, attach a photocopy of the resolution </w:t>
            </w:r>
            <w:r w:rsidR="00694571" w:rsidRPr="008D382A">
              <w:rPr>
                <w:rFonts w:cs="Arial"/>
                <w:sz w:val="20"/>
              </w:rPr>
              <w:t xml:space="preserve">or consent </w:t>
            </w:r>
            <w:r w:rsidRPr="008D382A">
              <w:rPr>
                <w:rFonts w:cs="Arial"/>
                <w:sz w:val="20"/>
              </w:rPr>
              <w:t>of partners, corporate directors, or LLC managers authorizing the project.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</w:tcPr>
          <w:p w14:paraId="5BEB7356" w14:textId="088E896E" w:rsidR="0076358C" w:rsidRDefault="0076358C" w:rsidP="00BE79AA">
            <w:pPr>
              <w:ind w:left="-15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  <w:szCs w:val="16"/>
              </w:rPr>
              <w:t xml:space="preserve">YES  </w:t>
            </w:r>
            <w:r w:rsidR="00AD715C">
              <w:rPr>
                <w:rFonts w:cs="Arial"/>
                <w:sz w:val="20"/>
                <w:szCs w:val="16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5"/>
            <w:r w:rsidR="00AD715C">
              <w:rPr>
                <w:rFonts w:cs="Arial"/>
                <w:sz w:val="20"/>
                <w:szCs w:val="16"/>
              </w:rPr>
              <w:instrText xml:space="preserve"> FORMCHECKBOX </w:instrText>
            </w:r>
            <w:r w:rsidR="00AD715C">
              <w:rPr>
                <w:rFonts w:cs="Arial"/>
                <w:sz w:val="20"/>
                <w:szCs w:val="16"/>
              </w:rPr>
            </w:r>
            <w:r w:rsidR="00AD715C">
              <w:rPr>
                <w:rFonts w:cs="Arial"/>
                <w:sz w:val="20"/>
                <w:szCs w:val="16"/>
              </w:rPr>
              <w:fldChar w:fldCharType="separate"/>
            </w:r>
            <w:r w:rsidR="00AD715C">
              <w:rPr>
                <w:rFonts w:cs="Arial"/>
                <w:sz w:val="20"/>
                <w:szCs w:val="16"/>
              </w:rPr>
              <w:fldChar w:fldCharType="end"/>
            </w:r>
            <w:bookmarkEnd w:id="1"/>
            <w:r>
              <w:rPr>
                <w:rFonts w:cs="Arial"/>
                <w:sz w:val="20"/>
                <w:szCs w:val="16"/>
              </w:rPr>
              <w:t xml:space="preserve"> NO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6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>
              <w:rPr>
                <w:rFonts w:cs="Arial"/>
                <w:sz w:val="20"/>
                <w:szCs w:val="16"/>
              </w:rPr>
            </w:r>
            <w:r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2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49D8E" w14:textId="77777777" w:rsidR="0076358C" w:rsidRDefault="0076358C" w:rsidP="00BE79AA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</w:tr>
      <w:tr w:rsidR="0076358C" w14:paraId="58BF1B1F" w14:textId="77777777" w:rsidTr="00BE79AA">
        <w:trPr>
          <w:trHeight w:val="884"/>
        </w:trPr>
        <w:tc>
          <w:tcPr>
            <w:tcW w:w="66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B5DD90" w14:textId="5CEF9897" w:rsidR="0076358C" w:rsidRPr="008D382A" w:rsidRDefault="0076358C">
            <w:pPr>
              <w:rPr>
                <w:rFonts w:eastAsia="Arial Unicode MS" w:cs="Arial"/>
                <w:sz w:val="20"/>
              </w:rPr>
            </w:pPr>
            <w:r w:rsidRPr="008D382A">
              <w:rPr>
                <w:rFonts w:cs="Arial"/>
                <w:sz w:val="20"/>
              </w:rPr>
              <w:t xml:space="preserve">Is the applicant part of an "established </w:t>
            </w:r>
            <w:r w:rsidR="003544AD" w:rsidRPr="008D382A">
              <w:rPr>
                <w:rFonts w:cs="Arial"/>
                <w:sz w:val="20"/>
              </w:rPr>
              <w:t>PHL A</w:t>
            </w:r>
            <w:r w:rsidRPr="008D382A">
              <w:rPr>
                <w:rFonts w:cs="Arial"/>
                <w:sz w:val="20"/>
              </w:rPr>
              <w:t xml:space="preserve">rticle 28* network" as defined in section 401.1(j) of 10 </w:t>
            </w:r>
            <w:r w:rsidR="009E2C34" w:rsidRPr="008D382A">
              <w:rPr>
                <w:rFonts w:cs="Arial"/>
                <w:sz w:val="20"/>
              </w:rPr>
              <w:t>NYCRR</w:t>
            </w:r>
            <w:r w:rsidRPr="008D382A">
              <w:rPr>
                <w:rFonts w:cs="Arial"/>
                <w:sz w:val="20"/>
              </w:rPr>
              <w:t>? If yes, attach a statement that identifies the network and describes the applicant's affiliation.  Attach an organizational chart.</w:t>
            </w:r>
          </w:p>
        </w:tc>
        <w:tc>
          <w:tcPr>
            <w:tcW w:w="148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019942" w14:textId="77777777" w:rsidR="0076358C" w:rsidRDefault="0076358C" w:rsidP="00BE79AA">
            <w:pPr>
              <w:ind w:left="-15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  <w:szCs w:val="16"/>
              </w:rPr>
              <w:t xml:space="preserve">YES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7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>
              <w:rPr>
                <w:rFonts w:cs="Arial"/>
                <w:sz w:val="20"/>
                <w:szCs w:val="16"/>
              </w:rPr>
            </w:r>
            <w:r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3"/>
            <w:r>
              <w:rPr>
                <w:rFonts w:cs="Arial"/>
                <w:sz w:val="20"/>
                <w:szCs w:val="16"/>
              </w:rPr>
              <w:t xml:space="preserve"> NO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8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>
              <w:rPr>
                <w:rFonts w:cs="Arial"/>
                <w:sz w:val="20"/>
                <w:szCs w:val="16"/>
              </w:rPr>
            </w:r>
            <w:r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4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613871" w14:textId="77777777" w:rsidR="0076358C" w:rsidRDefault="0076358C" w:rsidP="00BE79AA">
            <w:pPr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 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b/>
                <w:bCs/>
                <w:sz w:val="20"/>
              </w:rPr>
              <w:t> </w:t>
            </w:r>
          </w:p>
        </w:tc>
      </w:tr>
    </w:tbl>
    <w:p w14:paraId="0259893D" w14:textId="77777777" w:rsidR="0076358C" w:rsidRDefault="0076358C" w:rsidP="001C3F91">
      <w:pPr>
        <w:rPr>
          <w:b/>
          <w:bCs/>
        </w:rPr>
      </w:pPr>
    </w:p>
    <w:p w14:paraId="3138B0CA" w14:textId="47A94329" w:rsidR="0076358C" w:rsidRDefault="0076358C">
      <w:pPr>
        <w:rPr>
          <w:b/>
          <w:bCs/>
        </w:rPr>
      </w:pPr>
      <w:r>
        <w:rPr>
          <w:b/>
          <w:bCs/>
        </w:rPr>
        <w:t>Contacts</w:t>
      </w:r>
    </w:p>
    <w:p w14:paraId="2B84A0A7" w14:textId="7B566C98" w:rsidR="0076358C" w:rsidRPr="00BE79AA" w:rsidRDefault="00E01E53">
      <w:pPr>
        <w:rPr>
          <w:sz w:val="20"/>
        </w:rPr>
      </w:pPr>
      <w:r w:rsidRPr="00BE79AA">
        <w:rPr>
          <w:sz w:val="20"/>
        </w:rPr>
        <w:t>The Primary and Alternate contacts are the only two contact</w:t>
      </w:r>
      <w:r w:rsidR="00132610" w:rsidRPr="00BE79AA">
        <w:rPr>
          <w:sz w:val="20"/>
        </w:rPr>
        <w:t>s</w:t>
      </w:r>
      <w:r w:rsidRPr="00BE79AA">
        <w:rPr>
          <w:sz w:val="20"/>
        </w:rPr>
        <w:t xml:space="preserve"> who will receive email notifications of correspondence in NYSE-CON.  </w:t>
      </w:r>
      <w:r w:rsidR="00E019D7" w:rsidRPr="00BE79AA">
        <w:rPr>
          <w:b/>
          <w:bCs/>
          <w:i/>
          <w:iCs/>
          <w:sz w:val="20"/>
        </w:rPr>
        <w:t xml:space="preserve">At least </w:t>
      </w:r>
      <w:r w:rsidR="008D5A67" w:rsidRPr="00BE79AA">
        <w:rPr>
          <w:b/>
          <w:bCs/>
          <w:i/>
          <w:iCs/>
          <w:sz w:val="20"/>
        </w:rPr>
        <w:t xml:space="preserve">one </w:t>
      </w:r>
      <w:r w:rsidR="00E019D7" w:rsidRPr="00BE79AA">
        <w:rPr>
          <w:b/>
          <w:bCs/>
          <w:i/>
          <w:iCs/>
          <w:sz w:val="20"/>
        </w:rPr>
        <w:t>of these</w:t>
      </w:r>
      <w:r w:rsidR="008D5A67" w:rsidRPr="00BE79AA">
        <w:rPr>
          <w:b/>
          <w:bCs/>
          <w:i/>
          <w:iCs/>
          <w:sz w:val="20"/>
        </w:rPr>
        <w:t xml:space="preserve"> two</w:t>
      </w:r>
      <w:r w:rsidR="00E019D7" w:rsidRPr="00BE79AA">
        <w:rPr>
          <w:b/>
          <w:bCs/>
          <w:i/>
          <w:iCs/>
          <w:sz w:val="20"/>
        </w:rPr>
        <w:t xml:space="preserve"> contacts should be </w:t>
      </w:r>
      <w:r w:rsidR="00CC32C1" w:rsidRPr="00BE79AA">
        <w:rPr>
          <w:b/>
          <w:bCs/>
          <w:i/>
          <w:iCs/>
          <w:sz w:val="20"/>
        </w:rPr>
        <w:t>a member of the applicant.</w:t>
      </w:r>
      <w:r w:rsidR="00CC32C1" w:rsidRPr="00BE79AA">
        <w:rPr>
          <w:sz w:val="20"/>
        </w:rPr>
        <w:t xml:space="preserve"> </w:t>
      </w:r>
      <w:r w:rsidR="008D5A67" w:rsidRPr="00BE79AA">
        <w:rPr>
          <w:sz w:val="20"/>
        </w:rPr>
        <w:t xml:space="preserve"> </w:t>
      </w:r>
      <w:r w:rsidR="00CC32C1" w:rsidRPr="00BE79AA">
        <w:rPr>
          <w:sz w:val="20"/>
        </w:rPr>
        <w:t xml:space="preserve">The other may be the applicant’s </w:t>
      </w:r>
      <w:r w:rsidR="008D5A67" w:rsidRPr="00BE79AA">
        <w:rPr>
          <w:sz w:val="20"/>
        </w:rPr>
        <w:t>representative</w:t>
      </w:r>
      <w:r w:rsidR="00CC32C1" w:rsidRPr="00BE79AA">
        <w:rPr>
          <w:sz w:val="20"/>
        </w:rPr>
        <w:t xml:space="preserve"> (e.g., consultant, attorney, etc.). </w:t>
      </w:r>
      <w:r w:rsidR="00844CF5" w:rsidRPr="00BE79AA">
        <w:rPr>
          <w:sz w:val="20"/>
        </w:rPr>
        <w:t xml:space="preserve">What is entered here </w:t>
      </w:r>
      <w:r w:rsidR="00F25FB1" w:rsidRPr="00BE79AA">
        <w:rPr>
          <w:sz w:val="20"/>
        </w:rPr>
        <w:t xml:space="preserve">for the Primary and Alternate contacts </w:t>
      </w:r>
      <w:r w:rsidR="00844CF5" w:rsidRPr="00BE79AA">
        <w:rPr>
          <w:sz w:val="20"/>
        </w:rPr>
        <w:t>should be the same as what is entered onto the General Tab in NYSE-CON.</w:t>
      </w:r>
    </w:p>
    <w:p w14:paraId="5D9D9819" w14:textId="01E0DE30" w:rsidR="009F2D0D" w:rsidRDefault="009F2D0D">
      <w:pPr>
        <w:rPr>
          <w:sz w:val="22"/>
          <w:szCs w:val="22"/>
        </w:rPr>
      </w:pPr>
    </w:p>
    <w:tbl>
      <w:tblPr>
        <w:tblW w:w="10080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1"/>
        <w:gridCol w:w="4163"/>
        <w:gridCol w:w="2718"/>
        <w:gridCol w:w="2568"/>
      </w:tblGrid>
      <w:tr w:rsidR="00B4118E" w14:paraId="6D77EE5C" w14:textId="77777777" w:rsidTr="004C7E70">
        <w:trPr>
          <w:cantSplit/>
          <w:trHeight w:val="199"/>
        </w:trPr>
        <w:tc>
          <w:tcPr>
            <w:tcW w:w="66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045A08D3" w14:textId="77777777" w:rsidR="00B4118E" w:rsidRDefault="00B4118E" w:rsidP="00B4118E">
            <w:pPr>
              <w:jc w:val="center"/>
              <w:rPr>
                <w:rFonts w:eastAsia="Arial Unicode MS"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Primary Contact</w:t>
            </w: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113B1B" w14:textId="6F7F3777" w:rsidR="00B4118E" w:rsidRPr="004C7E70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NAME AND TITLE OF CONTACT PERSON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</w:tcPr>
          <w:p w14:paraId="691533FA" w14:textId="7D81046F" w:rsidR="00B4118E" w:rsidRPr="004C7E70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CONTACT PERSON'S COMPANY</w:t>
            </w:r>
          </w:p>
        </w:tc>
      </w:tr>
      <w:tr w:rsidR="00B4118E" w14:paraId="1F35B15F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0038E2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92FA82" w14:textId="596EF148" w:rsidR="00B4118E" w:rsidRPr="000B1740" w:rsidRDefault="00DF29B9" w:rsidP="004C7E70">
            <w:pPr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color w:val="000000"/>
                <w:sz w:val="20"/>
              </w:rPr>
              <w:t>Ted McCarthy</w:t>
            </w:r>
            <w:r w:rsidR="000B1740">
              <w:rPr>
                <w:rFonts w:cs="Arial"/>
                <w:color w:val="000000"/>
                <w:sz w:val="20"/>
              </w:rPr>
              <w:t xml:space="preserve">, </w:t>
            </w:r>
            <w:r>
              <w:rPr>
                <w:rFonts w:cs="Arial"/>
                <w:color w:val="000000"/>
                <w:sz w:val="20"/>
              </w:rPr>
              <w:t>Regional Director Strategy &amp; Business Development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DA14736" w14:textId="10560EBE" w:rsidR="00B4118E" w:rsidRDefault="000B1740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St. Peter’s Health Partners</w:t>
            </w:r>
          </w:p>
        </w:tc>
      </w:tr>
      <w:tr w:rsidR="00B4118E" w14:paraId="55C5F3E0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9E23950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6BDADEC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B4118E" w14:paraId="5DFB68CF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629BA9C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9E8AB2B" w14:textId="0C7BFCAC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 w:rsidR="000B1740">
              <w:rPr>
                <w:rFonts w:cs="Arial"/>
                <w:color w:val="000000"/>
                <w:sz w:val="20"/>
              </w:rPr>
              <w:t>315 S. Manning Blvd.</w:t>
            </w:r>
          </w:p>
        </w:tc>
      </w:tr>
      <w:tr w:rsidR="00B4118E" w14:paraId="1ABC2C0D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F0C563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FD127ED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86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15F59B72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STATE </w:t>
            </w:r>
          </w:p>
        </w:tc>
        <w:tc>
          <w:tcPr>
            <w:tcW w:w="271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593112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ZIP</w:t>
            </w:r>
          </w:p>
        </w:tc>
      </w:tr>
      <w:tr w:rsidR="00B4118E" w14:paraId="369FD18F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FF29E27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9AA172E" w14:textId="048B6771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 w:rsidR="000B1740">
              <w:rPr>
                <w:rFonts w:cs="Arial"/>
                <w:color w:val="000000"/>
                <w:sz w:val="20"/>
              </w:rPr>
              <w:t>Albany</w:t>
            </w:r>
          </w:p>
        </w:tc>
        <w:tc>
          <w:tcPr>
            <w:tcW w:w="28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4837D2" w14:textId="70D75B94" w:rsidR="00B4118E" w:rsidRDefault="000B1740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NY</w:t>
            </w:r>
          </w:p>
        </w:tc>
        <w:tc>
          <w:tcPr>
            <w:tcW w:w="27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69253A7" w14:textId="0C36FEC3" w:rsidR="00B4118E" w:rsidRDefault="000B1740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12208</w:t>
            </w:r>
          </w:p>
        </w:tc>
      </w:tr>
      <w:tr w:rsidR="00B4118E" w14:paraId="58E20427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C373504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</w:tcBorders>
            <w:vAlign w:val="center"/>
          </w:tcPr>
          <w:p w14:paraId="5CF99AAA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EAF5F25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 xml:space="preserve"> E-MAIL ADDRESS</w:t>
            </w:r>
          </w:p>
        </w:tc>
      </w:tr>
      <w:tr w:rsidR="00B4118E" w14:paraId="2742EEB1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C633CB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BDD49A" w14:textId="61F52C87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 w:rsidR="000B1740">
              <w:rPr>
                <w:rFonts w:cs="Arial"/>
                <w:color w:val="000000"/>
                <w:sz w:val="20"/>
              </w:rPr>
              <w:t>518-525-8792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C91FA7A" w14:textId="76D8B076" w:rsidR="00B4118E" w:rsidRDefault="002F2D31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 w:rsidRPr="002F2D31">
              <w:rPr>
                <w:rFonts w:eastAsia="Arial Unicode MS" w:cs="Arial"/>
                <w:color w:val="000000"/>
                <w:sz w:val="20"/>
                <w:szCs w:val="24"/>
              </w:rPr>
              <w:t>Ted.McCarthy@trinity-health.org</w:t>
            </w:r>
          </w:p>
        </w:tc>
      </w:tr>
    </w:tbl>
    <w:p w14:paraId="5266D23D" w14:textId="77777777" w:rsidR="001C3F91" w:rsidRDefault="001C3F91">
      <w:pPr>
        <w:rPr>
          <w:sz w:val="20"/>
        </w:rPr>
      </w:pPr>
    </w:p>
    <w:tbl>
      <w:tblPr>
        <w:tblW w:w="10080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1"/>
        <w:gridCol w:w="4163"/>
        <w:gridCol w:w="2718"/>
        <w:gridCol w:w="2568"/>
      </w:tblGrid>
      <w:tr w:rsidR="00087A58" w14:paraId="0B6A449D" w14:textId="77777777" w:rsidTr="004C7E70">
        <w:trPr>
          <w:cantSplit/>
          <w:trHeight w:val="199"/>
        </w:trPr>
        <w:tc>
          <w:tcPr>
            <w:tcW w:w="66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18938B75" w14:textId="62507440" w:rsidR="00087A58" w:rsidRDefault="00087A58" w:rsidP="00087A58">
            <w:pPr>
              <w:jc w:val="center"/>
              <w:rPr>
                <w:rFonts w:eastAsia="Arial Unicode MS"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Alternate Contact</w:t>
            </w: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F59D55A" w14:textId="264DCCA1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NAME AND TITLE OF CONTACT PERSON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center"/>
          </w:tcPr>
          <w:p w14:paraId="645AD355" w14:textId="361A7120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CONTACT PERSON'S COMPANY</w:t>
            </w:r>
          </w:p>
        </w:tc>
      </w:tr>
      <w:tr w:rsidR="00087A58" w14:paraId="65B31FDD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D7019F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65E84A" w14:textId="530E3F87" w:rsidR="00087A58" w:rsidRDefault="00842F9E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Christopher Jordan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8D02D9" w14:textId="6F488154" w:rsidR="00087A58" w:rsidRDefault="00842F9E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Sunnyview Reha</w:t>
            </w:r>
            <w:r w:rsidR="00915E02">
              <w:rPr>
                <w:rFonts w:cs="Arial"/>
                <w:color w:val="000000"/>
                <w:sz w:val="20"/>
              </w:rPr>
              <w:t>bilitation Hospital</w:t>
            </w:r>
          </w:p>
        </w:tc>
      </w:tr>
      <w:tr w:rsidR="00087A58" w14:paraId="486A73B2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3DA4F35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91D69A4" w14:textId="17B5A920" w:rsidR="00087A58" w:rsidRPr="005F7D5C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087A58" w14:paraId="6C9E3C8E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E55991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7A9EAB7" w14:textId="777B5F91" w:rsidR="00087A58" w:rsidRPr="009101ED" w:rsidRDefault="009101ED" w:rsidP="006E49A3">
            <w:pPr>
              <w:rPr>
                <w:rFonts w:eastAsia="Arial Unicode MS" w:cs="Arial"/>
                <w:color w:val="000000"/>
                <w:sz w:val="20"/>
              </w:rPr>
            </w:pPr>
            <w:r w:rsidRPr="009101ED">
              <w:rPr>
                <w:rFonts w:cs="Arial"/>
                <w:color w:val="000000"/>
                <w:sz w:val="20"/>
              </w:rPr>
              <w:t>1270 Belmont Avenue</w:t>
            </w:r>
          </w:p>
        </w:tc>
      </w:tr>
      <w:tr w:rsidR="00087A58" w14:paraId="673941E3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85F7C5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77EEE7F" w14:textId="77777777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86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3D88AC9A" w14:textId="6351D2B3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STATE </w:t>
            </w:r>
          </w:p>
        </w:tc>
        <w:tc>
          <w:tcPr>
            <w:tcW w:w="271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606A01D" w14:textId="77777777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ZIP</w:t>
            </w:r>
          </w:p>
        </w:tc>
      </w:tr>
      <w:tr w:rsidR="00087A58" w14:paraId="2B4A3877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A19B00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C41A4E" w14:textId="2CF3075D" w:rsidR="00087A58" w:rsidRPr="00D754E9" w:rsidRDefault="009101ED" w:rsidP="006E49A3">
            <w:pPr>
              <w:rPr>
                <w:rFonts w:eastAsia="Arial Unicode MS" w:cs="Arial"/>
                <w:color w:val="000000"/>
                <w:sz w:val="20"/>
              </w:rPr>
            </w:pPr>
            <w:r w:rsidRPr="00D754E9">
              <w:rPr>
                <w:rFonts w:cs="Arial"/>
                <w:color w:val="000000"/>
                <w:sz w:val="20"/>
              </w:rPr>
              <w:t>Sch</w:t>
            </w:r>
            <w:r w:rsidR="00D754E9" w:rsidRPr="00D754E9">
              <w:rPr>
                <w:rFonts w:cs="Arial"/>
                <w:color w:val="000000"/>
                <w:sz w:val="20"/>
              </w:rPr>
              <w:t>enectady</w:t>
            </w:r>
          </w:p>
        </w:tc>
        <w:tc>
          <w:tcPr>
            <w:tcW w:w="28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31EADE" w14:textId="206870CB" w:rsidR="00087A58" w:rsidRDefault="00D754E9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NY</w:t>
            </w:r>
          </w:p>
        </w:tc>
        <w:tc>
          <w:tcPr>
            <w:tcW w:w="27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00C19E5" w14:textId="5E79F696" w:rsidR="00087A58" w:rsidRDefault="00D754E9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12308</w:t>
            </w:r>
          </w:p>
        </w:tc>
      </w:tr>
      <w:tr w:rsidR="00087A58" w14:paraId="7F9D8CC5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64F1A4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</w:tcBorders>
            <w:vAlign w:val="center"/>
          </w:tcPr>
          <w:p w14:paraId="1096F434" w14:textId="77777777" w:rsidR="00087A58" w:rsidRPr="001A0197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11F980" w14:textId="6A33A28C" w:rsidR="00087A58" w:rsidRPr="001A0197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 xml:space="preserve"> E-MAIL ADDRESS</w:t>
            </w:r>
          </w:p>
        </w:tc>
      </w:tr>
      <w:tr w:rsidR="00087A58" w14:paraId="34A0B947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2E69A3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9766A9" w14:textId="15C188DC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 w:rsidR="001C14EE">
              <w:rPr>
                <w:rFonts w:cs="Arial"/>
                <w:color w:val="000000"/>
                <w:sz w:val="20"/>
              </w:rPr>
              <w:t>518-</w:t>
            </w:r>
            <w:r w:rsidR="00EE4B92">
              <w:rPr>
                <w:rFonts w:cs="Arial"/>
                <w:color w:val="000000"/>
                <w:sz w:val="20"/>
              </w:rPr>
              <w:t>382-4523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5BB2CAD" w14:textId="1E70C73F" w:rsidR="001C14EE" w:rsidRDefault="001C14EE" w:rsidP="001C14EE">
            <w:pPr>
              <w:rPr>
                <w:rFonts w:ascii="Aptos" w:hAnsi="Aptos"/>
                <w:snapToGrid/>
                <w:sz w:val="20"/>
              </w:rPr>
            </w:pPr>
            <w:r w:rsidRPr="00D31CD9">
              <w:rPr>
                <w:sz w:val="20"/>
              </w:rPr>
              <w:t>Christopher.</w:t>
            </w:r>
            <w:r w:rsidR="00D31CD9">
              <w:rPr>
                <w:sz w:val="20"/>
              </w:rPr>
              <w:t>J</w:t>
            </w:r>
            <w:r w:rsidRPr="00D31CD9">
              <w:rPr>
                <w:sz w:val="20"/>
              </w:rPr>
              <w:t>ordan@sphp.com</w:t>
            </w:r>
          </w:p>
          <w:p w14:paraId="0122F1BE" w14:textId="0290B3D5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</w:p>
        </w:tc>
      </w:tr>
    </w:tbl>
    <w:p w14:paraId="0146455F" w14:textId="77777777" w:rsidR="001C3F91" w:rsidRDefault="001C3F91">
      <w:pPr>
        <w:rPr>
          <w:sz w:val="22"/>
          <w:szCs w:val="22"/>
        </w:rPr>
      </w:pPr>
    </w:p>
    <w:p w14:paraId="54BFDFFF" w14:textId="7FE005B4" w:rsidR="00844CF5" w:rsidRPr="00BE79AA" w:rsidRDefault="001C3F91">
      <w:pPr>
        <w:rPr>
          <w:sz w:val="20"/>
        </w:rPr>
      </w:pPr>
      <w:r w:rsidRPr="00BE79AA">
        <w:rPr>
          <w:sz w:val="20"/>
        </w:rPr>
        <w:br w:type="page"/>
      </w:r>
      <w:r w:rsidR="00844CF5" w:rsidRPr="00BE79AA">
        <w:rPr>
          <w:sz w:val="20"/>
        </w:rPr>
        <w:lastRenderedPageBreak/>
        <w:t>The applicant must identify the operator's chief executive officer, or equivalent official.</w:t>
      </w:r>
    </w:p>
    <w:tbl>
      <w:tblPr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4579"/>
        <w:gridCol w:w="30"/>
        <w:gridCol w:w="3050"/>
        <w:gridCol w:w="1791"/>
      </w:tblGrid>
      <w:tr w:rsidR="009F2D0D" w14:paraId="03075AF5" w14:textId="77777777" w:rsidTr="008C409B">
        <w:trPr>
          <w:cantSplit/>
          <w:trHeight w:val="199"/>
        </w:trPr>
        <w:tc>
          <w:tcPr>
            <w:tcW w:w="66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394CEB89" w14:textId="77777777" w:rsidR="009F2D0D" w:rsidRDefault="009F2D0D" w:rsidP="003F1C66">
            <w:pPr>
              <w:jc w:val="center"/>
              <w:rPr>
                <w:rFonts w:eastAsia="Arial Unicode MS"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CHIEF EXECUTIVE</w:t>
            </w: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F4A914" w14:textId="45DCFF42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 xml:space="preserve"> NAME AND TITLE </w:t>
            </w:r>
          </w:p>
        </w:tc>
      </w:tr>
      <w:tr w:rsidR="009F2D0D" w14:paraId="77DC3F31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3911B1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687EFB" w14:textId="0C1AEC66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 xml:space="preserve"> </w:t>
            </w:r>
            <w:r w:rsidR="00524928">
              <w:rPr>
                <w:rFonts w:cs="Arial"/>
                <w:color w:val="000000"/>
                <w:sz w:val="20"/>
              </w:rPr>
              <w:t>Christopher Jordan, SVP Hospital Operations, Sunnyview Rehabilitation Hospital</w:t>
            </w:r>
          </w:p>
        </w:tc>
      </w:tr>
      <w:tr w:rsidR="009F2D0D" w14:paraId="30C11278" w14:textId="77777777" w:rsidTr="008C409B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713D1A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E41E37E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9F2D0D" w14:paraId="460279AE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E5A2F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806C00C" w14:textId="4F8A9D04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 w:rsidR="000F79C9" w:rsidRPr="009101ED">
              <w:rPr>
                <w:rFonts w:cs="Arial"/>
                <w:color w:val="000000"/>
                <w:sz w:val="20"/>
              </w:rPr>
              <w:t>1270 Belmont Avenue</w:t>
            </w:r>
          </w:p>
        </w:tc>
      </w:tr>
      <w:tr w:rsidR="009F2D0D" w14:paraId="6227F9E4" w14:textId="77777777" w:rsidTr="008C409B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02E293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6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1BAFD7D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3220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0D9B8752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STATE </w:t>
            </w:r>
          </w:p>
        </w:tc>
        <w:tc>
          <w:tcPr>
            <w:tcW w:w="189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A2FF47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ZIP</w:t>
            </w:r>
          </w:p>
        </w:tc>
      </w:tr>
      <w:tr w:rsidR="009F2D0D" w14:paraId="4E100480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AA9B63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17EC98" w14:textId="2BF178B1" w:rsidR="009F2D0D" w:rsidRDefault="000F79C9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 w:rsidRPr="00D754E9">
              <w:rPr>
                <w:rFonts w:cs="Arial"/>
                <w:color w:val="000000"/>
                <w:sz w:val="20"/>
              </w:rPr>
              <w:t>Schenectady</w:t>
            </w:r>
          </w:p>
        </w:tc>
        <w:tc>
          <w:tcPr>
            <w:tcW w:w="325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DC75EE" w14:textId="76F83AB7" w:rsidR="009F2D0D" w:rsidRDefault="000F79C9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NY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A52F30" w14:textId="30DE2741" w:rsidR="009F2D0D" w:rsidRDefault="000F79C9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12308</w:t>
            </w:r>
          </w:p>
        </w:tc>
      </w:tr>
      <w:tr w:rsidR="009F2D0D" w14:paraId="03EA30BB" w14:textId="77777777" w:rsidTr="008C409B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8987F4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35" w:type="dxa"/>
            <w:tcBorders>
              <w:top w:val="single" w:sz="8" w:space="0" w:color="000000"/>
              <w:left w:val="nil"/>
              <w:bottom w:val="single" w:sz="8" w:space="0" w:color="000000"/>
            </w:tcBorders>
            <w:vAlign w:val="center"/>
          </w:tcPr>
          <w:p w14:paraId="5231733B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5141" w:type="dxa"/>
            <w:gridSpan w:val="3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1E853C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E-MAIL ADDRESS</w:t>
            </w:r>
          </w:p>
        </w:tc>
      </w:tr>
      <w:tr w:rsidR="009F2D0D" w14:paraId="0293ECA1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5C38EB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00780C" w14:textId="7549FE1D" w:rsidR="009F2D0D" w:rsidRDefault="00EE4B92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t>518-382-4523</w:t>
            </w:r>
          </w:p>
        </w:tc>
        <w:tc>
          <w:tcPr>
            <w:tcW w:w="514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0A34AE" w14:textId="22113D6E" w:rsidR="009F2D0D" w:rsidRPr="00EE4B92" w:rsidRDefault="00EE4B92" w:rsidP="006E49A3">
            <w:pPr>
              <w:rPr>
                <w:rFonts w:ascii="Aptos" w:hAnsi="Aptos"/>
                <w:snapToGrid/>
                <w:sz w:val="20"/>
              </w:rPr>
            </w:pPr>
            <w:r w:rsidRPr="00D31CD9">
              <w:rPr>
                <w:sz w:val="20"/>
              </w:rPr>
              <w:t>Christopher.</w:t>
            </w:r>
            <w:r>
              <w:rPr>
                <w:sz w:val="20"/>
              </w:rPr>
              <w:t>J</w:t>
            </w:r>
            <w:r w:rsidRPr="00D31CD9">
              <w:rPr>
                <w:sz w:val="20"/>
              </w:rPr>
              <w:t>ordan@sphp.com</w:t>
            </w:r>
          </w:p>
        </w:tc>
      </w:tr>
    </w:tbl>
    <w:p w14:paraId="34105E5B" w14:textId="77777777" w:rsidR="00132610" w:rsidRDefault="00132610">
      <w:pPr>
        <w:rPr>
          <w:sz w:val="20"/>
        </w:rPr>
      </w:pPr>
    </w:p>
    <w:p w14:paraId="6CA68033" w14:textId="15FD478B" w:rsidR="0076358C" w:rsidRPr="00BE79AA" w:rsidRDefault="0076358C">
      <w:pPr>
        <w:rPr>
          <w:sz w:val="20"/>
        </w:rPr>
      </w:pPr>
      <w:r w:rsidRPr="00BE79AA">
        <w:rPr>
          <w:sz w:val="20"/>
        </w:rPr>
        <w:t>The applicant's lead attorney should be identified: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230266" w:rsidRPr="00ED4ACB" w14:paraId="3257F762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7260F861" w14:textId="1188F417" w:rsidR="00230266" w:rsidRPr="00ED4ACB" w:rsidRDefault="00A369DD" w:rsidP="003F1C66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ATTORNEY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258CFD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9E812D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FCE8F2F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230266" w:rsidRPr="00ED4ACB" w14:paraId="513E207E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BA476F" w14:textId="77777777" w:rsidR="00230266" w:rsidRPr="00ED4ACB" w:rsidRDefault="00230266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C536F8D" w14:textId="3F4A43B9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="00EE4B92">
              <w:rPr>
                <w:rFonts w:cs="Arial"/>
                <w:sz w:val="20"/>
              </w:rPr>
              <w:t>Eric Farrell, Esq.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7EB4260" w14:textId="57B56491" w:rsidR="00230266" w:rsidRPr="00ED4ACB" w:rsidRDefault="00EE4B92" w:rsidP="006E49A3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St. Peter’s Health Partners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75E21A8" w14:textId="500EE81D" w:rsidR="00230266" w:rsidRPr="00ED4ACB" w:rsidRDefault="00EA3301" w:rsidP="006E49A3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315 S. Manning Blvd.</w:t>
            </w:r>
          </w:p>
        </w:tc>
      </w:tr>
      <w:tr w:rsidR="00230266" w:rsidRPr="00ED4ACB" w14:paraId="67C724C9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716248" w14:textId="77777777" w:rsidR="00230266" w:rsidRPr="00ED4ACB" w:rsidRDefault="00230266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center"/>
          </w:tcPr>
          <w:p w14:paraId="33D43C33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0163469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E58FB7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230266" w:rsidRPr="00ED4ACB" w14:paraId="092CA18F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DB33E5" w14:textId="77777777" w:rsidR="00230266" w:rsidRPr="00ED4ACB" w:rsidRDefault="00230266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62C237" w14:textId="0ACFD7F6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="00EA3301">
              <w:rPr>
                <w:rFonts w:cs="Arial"/>
                <w:sz w:val="20"/>
              </w:rPr>
              <w:t>Albany, NY, 12208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C192A6" w14:textId="4E897457" w:rsidR="00230266" w:rsidRPr="00ED4ACB" w:rsidRDefault="00955980" w:rsidP="006E49A3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eastAsia="Arial Unicode MS" w:cs="Arial"/>
                <w:sz w:val="20"/>
                <w:szCs w:val="24"/>
              </w:rPr>
              <w:t xml:space="preserve"> 518-525-</w:t>
            </w:r>
            <w:r w:rsidR="00CF6C10">
              <w:rPr>
                <w:rFonts w:eastAsia="Arial Unicode MS" w:cs="Arial"/>
                <w:sz w:val="20"/>
                <w:szCs w:val="24"/>
              </w:rPr>
              <w:t>6097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239589" w14:textId="7188F1F0" w:rsidR="00230266" w:rsidRPr="00ED4ACB" w:rsidRDefault="00CF6C10" w:rsidP="006E49A3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Eric.Farrell@trinity-health.org</w:t>
            </w:r>
          </w:p>
        </w:tc>
      </w:tr>
    </w:tbl>
    <w:p w14:paraId="142BE0EF" w14:textId="77777777" w:rsidR="00230266" w:rsidRPr="00A85C0C" w:rsidRDefault="00230266">
      <w:pPr>
        <w:rPr>
          <w:sz w:val="22"/>
          <w:szCs w:val="22"/>
        </w:rPr>
      </w:pPr>
    </w:p>
    <w:p w14:paraId="29068F5E" w14:textId="40199975" w:rsidR="0076358C" w:rsidRPr="00BE79AA" w:rsidRDefault="0076358C">
      <w:pPr>
        <w:rPr>
          <w:sz w:val="20"/>
        </w:rPr>
      </w:pPr>
      <w:r w:rsidRPr="00BE79AA">
        <w:rPr>
          <w:sz w:val="20"/>
        </w:rPr>
        <w:t xml:space="preserve">If a consultant prepared the application, the consultant should be identified: 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A369DD" w:rsidRPr="00ED4ACB" w14:paraId="55CE3FE0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1F42AC46" w14:textId="538E2E68" w:rsidR="00A369DD" w:rsidRPr="00ED4ACB" w:rsidRDefault="00A369DD" w:rsidP="003F1C66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CONSUTANT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D7CBD9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0B43C8C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836BE0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A369DD" w:rsidRPr="00ED4ACB" w14:paraId="64E3F7DF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754F00" w14:textId="77777777" w:rsidR="00A369DD" w:rsidRPr="00ED4ACB" w:rsidRDefault="00A369DD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3649443" w14:textId="43F9D004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="00CF6C10">
              <w:rPr>
                <w:rFonts w:cs="Arial"/>
                <w:sz w:val="20"/>
              </w:rPr>
              <w:t>N/A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9878F9" w14:textId="6A9073A0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65CFDC" w14:textId="3AFEFED1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</w:tr>
      <w:tr w:rsidR="00A369DD" w:rsidRPr="00ED4ACB" w14:paraId="52C89DA0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A914C2" w14:textId="77777777" w:rsidR="00A369DD" w:rsidRPr="00ED4ACB" w:rsidRDefault="00A369DD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center"/>
          </w:tcPr>
          <w:p w14:paraId="298E1BC9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BCCC888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A35F36F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A369DD" w:rsidRPr="00ED4ACB" w14:paraId="10F68AC4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53D4B8" w14:textId="77777777" w:rsidR="00A369DD" w:rsidRPr="00ED4ACB" w:rsidRDefault="00A369DD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148FA1" w14:textId="61ADFB59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BD6E5D6" w14:textId="42B0A95A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3C0E1E" w14:textId="0E5DAE93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</w:tr>
    </w:tbl>
    <w:p w14:paraId="5E3520DA" w14:textId="77777777" w:rsidR="00E97649" w:rsidRDefault="00E97649">
      <w:pPr>
        <w:rPr>
          <w:sz w:val="20"/>
        </w:rPr>
      </w:pPr>
    </w:p>
    <w:p w14:paraId="3F6CAD1D" w14:textId="5F43CC88" w:rsidR="0076358C" w:rsidRPr="00BE79AA" w:rsidRDefault="0076358C">
      <w:pPr>
        <w:rPr>
          <w:sz w:val="20"/>
        </w:rPr>
      </w:pPr>
      <w:r w:rsidRPr="00BE79AA">
        <w:rPr>
          <w:sz w:val="20"/>
        </w:rPr>
        <w:t xml:space="preserve">The applicant's lead accountant should be identified: 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A32AC2" w:rsidRPr="00ED4ACB" w14:paraId="4503C6C3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67153B5E" w14:textId="33D01338" w:rsidR="00A32AC2" w:rsidRPr="00ED4ACB" w:rsidRDefault="00692D3E" w:rsidP="003F1C66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ACCOUNTANT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4938580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755F1C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3CE8652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A32AC2" w:rsidRPr="00ED4ACB" w14:paraId="6A5C3D7D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ED11EA" w14:textId="77777777" w:rsidR="00A32AC2" w:rsidRPr="00ED4ACB" w:rsidRDefault="00A32AC2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D50723" w14:textId="06509A38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="00052419">
              <w:rPr>
                <w:rFonts w:cs="Arial"/>
                <w:sz w:val="20"/>
              </w:rPr>
              <w:t>Kristin Signor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07FAE59" w14:textId="7F55452D" w:rsidR="00A32AC2" w:rsidRPr="00ED4ACB" w:rsidRDefault="00052419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St. Peter’s Health Partners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D503DB5" w14:textId="2D5533DB" w:rsidR="00A32AC2" w:rsidRPr="00ED4ACB" w:rsidRDefault="00052419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1270 Belmont Ave.</w:t>
            </w:r>
          </w:p>
        </w:tc>
      </w:tr>
      <w:tr w:rsidR="00A32AC2" w:rsidRPr="00ED4ACB" w14:paraId="20C76F23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AFE476" w14:textId="77777777" w:rsidR="00A32AC2" w:rsidRPr="00ED4ACB" w:rsidRDefault="00A32AC2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center"/>
          </w:tcPr>
          <w:p w14:paraId="49DC6CF7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4D215D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05BA43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A32AC2" w:rsidRPr="00ED4ACB" w14:paraId="1C859463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FF608B" w14:textId="77777777" w:rsidR="00A32AC2" w:rsidRPr="00ED4ACB" w:rsidRDefault="00A32AC2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9276B44" w14:textId="3DFDE02E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="00052419">
              <w:rPr>
                <w:rFonts w:cs="Arial"/>
                <w:sz w:val="20"/>
              </w:rPr>
              <w:t>Schenectady, NY, 12308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4B0771" w14:textId="44A29AE5" w:rsidR="00A32AC2" w:rsidRPr="00ED4ACB" w:rsidRDefault="002612A3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518-831-4862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1693791" w14:textId="238CF56F" w:rsidR="00A32AC2" w:rsidRPr="00ED4ACB" w:rsidRDefault="002612A3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Kristin.Signor@sphp.com</w:t>
            </w:r>
          </w:p>
        </w:tc>
      </w:tr>
    </w:tbl>
    <w:p w14:paraId="470A5E70" w14:textId="73D5D124" w:rsidR="00A32AC2" w:rsidRDefault="00A32AC2">
      <w:pPr>
        <w:rPr>
          <w:sz w:val="22"/>
          <w:szCs w:val="22"/>
        </w:rPr>
      </w:pPr>
    </w:p>
    <w:p w14:paraId="0996F74E" w14:textId="249F8254" w:rsidR="002B3504" w:rsidRPr="00BE79AA" w:rsidRDefault="00713A31" w:rsidP="00713A31">
      <w:pPr>
        <w:rPr>
          <w:rFonts w:cs="Arial"/>
          <w:sz w:val="20"/>
        </w:rPr>
      </w:pPr>
      <w:r w:rsidRPr="00BE79AA">
        <w:rPr>
          <w:rFonts w:cs="Arial"/>
          <w:sz w:val="20"/>
        </w:rPr>
        <w:t>Please list all Architects and Engineer contacts</w:t>
      </w:r>
      <w:r w:rsidR="00740827" w:rsidRPr="00BE79AA">
        <w:rPr>
          <w:rFonts w:cs="Arial"/>
          <w:sz w:val="20"/>
        </w:rPr>
        <w:t>: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6919D7" w:rsidRPr="00ED4ACB" w14:paraId="04BEDCA1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  <w:vAlign w:val="center"/>
          </w:tcPr>
          <w:p w14:paraId="08EEECA5" w14:textId="77777777" w:rsidR="006919D7" w:rsidRPr="00B24AD9" w:rsidRDefault="006919D7" w:rsidP="00CD350A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 w:rsidRPr="00B24AD9">
              <w:rPr>
                <w:rFonts w:cs="Arial"/>
                <w:b/>
                <w:bCs/>
                <w:sz w:val="20"/>
              </w:rPr>
              <w:t>ARCHITECT and/or ENGINEER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B918162" w14:textId="741DC722" w:rsidR="006919D7" w:rsidRPr="00574274" w:rsidRDefault="006919D7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1D5D14" w14:textId="0C500007" w:rsidR="006919D7" w:rsidRPr="00574274" w:rsidRDefault="006919D7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0F93DA6" w14:textId="258105FA" w:rsidR="006919D7" w:rsidRPr="00574274" w:rsidRDefault="006919D7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713A31" w:rsidRPr="00ED4ACB" w14:paraId="1E48AD67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22BF5E" w14:textId="77777777" w:rsidR="00713A31" w:rsidRPr="00ED4ACB" w:rsidRDefault="00713A31" w:rsidP="00CD350A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5143970" w14:textId="373B1E9D" w:rsidR="00713A31" w:rsidRPr="00ED4ACB" w:rsidRDefault="00713A31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="00500621">
              <w:rPr>
                <w:rFonts w:cs="Arial"/>
                <w:sz w:val="20"/>
              </w:rPr>
              <w:t>Kelly Yahi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3EC51AE" w14:textId="7310906F" w:rsidR="00713A31" w:rsidRPr="00ED4ACB" w:rsidRDefault="00E75EEE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Dwyer Architectural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0671CD" w14:textId="2BCCE4B5" w:rsidR="00713A31" w:rsidRPr="00ED4ACB" w:rsidRDefault="00E75EEE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11</w:t>
            </w:r>
            <w:r w:rsidR="0008364C">
              <w:rPr>
                <w:rFonts w:cs="Arial"/>
                <w:sz w:val="20"/>
              </w:rPr>
              <w:t>0 West Fayette Street, Suite 225</w:t>
            </w:r>
          </w:p>
        </w:tc>
      </w:tr>
      <w:tr w:rsidR="002753E1" w:rsidRPr="00ED4ACB" w14:paraId="1350282D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30F97E" w14:textId="77777777" w:rsidR="002753E1" w:rsidRPr="00ED4ACB" w:rsidRDefault="002753E1" w:rsidP="00CD350A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center"/>
          </w:tcPr>
          <w:p w14:paraId="41E13477" w14:textId="636D87F0" w:rsidR="002753E1" w:rsidRPr="00BE79AA" w:rsidRDefault="002753E1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BE79AA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7A69A09" w14:textId="555360E0" w:rsidR="002753E1" w:rsidRPr="00BE79AA" w:rsidRDefault="0058301E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BE79AA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2E05601" w14:textId="4F41F32B" w:rsidR="002753E1" w:rsidRPr="00BE79AA" w:rsidRDefault="002753E1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BE79AA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79004E" w:rsidRPr="00ED4ACB" w14:paraId="023AE4A8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220897" w14:textId="77777777" w:rsidR="0079004E" w:rsidRPr="00ED4ACB" w:rsidRDefault="0079004E" w:rsidP="00CD350A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B02BDA" w14:textId="5910B8C4" w:rsidR="0079004E" w:rsidRPr="00ED4ACB" w:rsidRDefault="0008364C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Syracuse, NY, 13202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28EF700" w14:textId="01D4926E" w:rsidR="0079004E" w:rsidRPr="00ED4ACB" w:rsidRDefault="0008364C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315-473-1800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1A6ACAA" w14:textId="39D62E2E" w:rsidR="0079004E" w:rsidRPr="00ED4ACB" w:rsidRDefault="00B24AD9" w:rsidP="001C3F91">
            <w:pPr>
              <w:rPr>
                <w:rFonts w:eastAsia="Arial Unicode MS" w:cs="Arial"/>
                <w:sz w:val="20"/>
                <w:szCs w:val="24"/>
              </w:rPr>
            </w:pPr>
            <w:r>
              <w:rPr>
                <w:rFonts w:cs="Arial"/>
                <w:sz w:val="20"/>
              </w:rPr>
              <w:t>kellyyahi@dwyerarch.com</w:t>
            </w:r>
          </w:p>
        </w:tc>
      </w:tr>
    </w:tbl>
    <w:p w14:paraId="2862ADEA" w14:textId="77777777" w:rsidR="00713A31" w:rsidRPr="00ED4ACB" w:rsidRDefault="00713A31" w:rsidP="00713A31">
      <w:pPr>
        <w:rPr>
          <w:rFonts w:ascii="Times New Roman" w:hAnsi="Times New Roman"/>
        </w:rPr>
      </w:pPr>
    </w:p>
    <w:tbl>
      <w:tblPr>
        <w:tblpPr w:leftFromText="180" w:rightFromText="180" w:vertAnchor="text" w:horzAnchor="margin" w:tblpY="12"/>
        <w:tblW w:w="10080" w:type="dxa"/>
        <w:tblBorders>
          <w:top w:val="single" w:sz="8" w:space="0" w:color="000000"/>
          <w:left w:val="single" w:sz="8" w:space="0" w:color="000000"/>
          <w:bottom w:val="single" w:sz="4" w:space="0" w:color="auto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DD0ED8" w:rsidRPr="00ED4ACB" w14:paraId="24FB9D7C" w14:textId="77777777" w:rsidTr="00BE79AA">
        <w:trPr>
          <w:cantSplit/>
          <w:trHeight w:val="199"/>
        </w:trPr>
        <w:tc>
          <w:tcPr>
            <w:tcW w:w="700" w:type="dxa"/>
            <w:vMerge w:val="restart"/>
            <w:textDirection w:val="btLr"/>
            <w:vAlign w:val="center"/>
          </w:tcPr>
          <w:p w14:paraId="6E1E3FB4" w14:textId="77777777" w:rsidR="00DD0ED8" w:rsidRPr="00500621" w:rsidRDefault="00DD0ED8" w:rsidP="002A4F63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 w:rsidRPr="00500621">
              <w:rPr>
                <w:rFonts w:cs="Arial"/>
                <w:b/>
                <w:bCs/>
                <w:sz w:val="20"/>
              </w:rPr>
              <w:t>ARCHITECT and/or ENGINEER</w:t>
            </w:r>
          </w:p>
        </w:tc>
        <w:tc>
          <w:tcPr>
            <w:tcW w:w="3180" w:type="dxa"/>
            <w:vAlign w:val="center"/>
          </w:tcPr>
          <w:p w14:paraId="197ECA8A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vAlign w:val="center"/>
          </w:tcPr>
          <w:p w14:paraId="302CC436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vAlign w:val="center"/>
          </w:tcPr>
          <w:p w14:paraId="4070084F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DD0ED8" w:rsidRPr="00ED4ACB" w14:paraId="4076C496" w14:textId="77777777" w:rsidTr="00BE79AA">
        <w:trPr>
          <w:cantSplit/>
          <w:trHeight w:val="394"/>
        </w:trPr>
        <w:tc>
          <w:tcPr>
            <w:tcW w:w="700" w:type="dxa"/>
            <w:vMerge/>
            <w:vAlign w:val="center"/>
          </w:tcPr>
          <w:p w14:paraId="63D56F44" w14:textId="77777777" w:rsidR="00DD0ED8" w:rsidRPr="00ED4ACB" w:rsidRDefault="00DD0ED8" w:rsidP="002A4F63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vAlign w:val="center"/>
          </w:tcPr>
          <w:p w14:paraId="0E1A8003" w14:textId="0291C2CF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="008D382A">
              <w:rPr>
                <w:rFonts w:cs="Arial"/>
                <w:sz w:val="20"/>
              </w:rPr>
              <w:t>N/A</w:t>
            </w:r>
          </w:p>
        </w:tc>
        <w:tc>
          <w:tcPr>
            <w:tcW w:w="3420" w:type="dxa"/>
            <w:gridSpan w:val="2"/>
            <w:vAlign w:val="center"/>
          </w:tcPr>
          <w:p w14:paraId="29ADB3AE" w14:textId="2CEB4136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07D2E3B8" w14:textId="58318F6E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</w:tr>
      <w:tr w:rsidR="00DD0ED8" w:rsidRPr="00ED4ACB" w14:paraId="2CCCCBD8" w14:textId="77777777" w:rsidTr="00BE79AA">
        <w:trPr>
          <w:cantSplit/>
          <w:trHeight w:val="331"/>
        </w:trPr>
        <w:tc>
          <w:tcPr>
            <w:tcW w:w="700" w:type="dxa"/>
            <w:vMerge/>
            <w:vAlign w:val="center"/>
          </w:tcPr>
          <w:p w14:paraId="276097EB" w14:textId="77777777" w:rsidR="00DD0ED8" w:rsidRPr="00ED4ACB" w:rsidRDefault="00DD0ED8" w:rsidP="002A4F63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noWrap/>
            <w:vAlign w:val="center"/>
          </w:tcPr>
          <w:p w14:paraId="3FB0DBA7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vAlign w:val="center"/>
          </w:tcPr>
          <w:p w14:paraId="7EE761DE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vAlign w:val="center"/>
          </w:tcPr>
          <w:p w14:paraId="0DA27770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DD0ED8" w:rsidRPr="00ED4ACB" w14:paraId="64308110" w14:textId="77777777" w:rsidTr="00BE79AA">
        <w:trPr>
          <w:cantSplit/>
          <w:trHeight w:val="439"/>
        </w:trPr>
        <w:tc>
          <w:tcPr>
            <w:tcW w:w="700" w:type="dxa"/>
            <w:vMerge/>
            <w:vAlign w:val="center"/>
          </w:tcPr>
          <w:p w14:paraId="47B4F43C" w14:textId="77777777" w:rsidR="00DD0ED8" w:rsidRPr="00ED4ACB" w:rsidRDefault="00DD0ED8" w:rsidP="002A4F63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vAlign w:val="center"/>
          </w:tcPr>
          <w:p w14:paraId="040A88AD" w14:textId="16307AF6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</w:p>
        </w:tc>
        <w:tc>
          <w:tcPr>
            <w:tcW w:w="2430" w:type="dxa"/>
            <w:vAlign w:val="center"/>
          </w:tcPr>
          <w:p w14:paraId="232A1763" w14:textId="5A3AA09D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  <w:tc>
          <w:tcPr>
            <w:tcW w:w="3330" w:type="dxa"/>
            <w:vAlign w:val="center"/>
          </w:tcPr>
          <w:p w14:paraId="20CFEFD5" w14:textId="00586580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</w:p>
        </w:tc>
      </w:tr>
    </w:tbl>
    <w:p w14:paraId="20AE0785" w14:textId="77777777" w:rsidR="00713A31" w:rsidRPr="00ED4ACB" w:rsidRDefault="00713A31" w:rsidP="00713A31">
      <w:pPr>
        <w:rPr>
          <w:rFonts w:ascii="Times New Roman" w:hAnsi="Times New Roman"/>
        </w:rPr>
      </w:pPr>
    </w:p>
    <w:p w14:paraId="4986A516" w14:textId="77777777" w:rsidR="00713A31" w:rsidRPr="00ED4ACB" w:rsidRDefault="00713A31" w:rsidP="00713A31">
      <w:pPr>
        <w:rPr>
          <w:rFonts w:ascii="Times New Roman" w:hAnsi="Times New Roman"/>
        </w:rPr>
      </w:pPr>
    </w:p>
    <w:p w14:paraId="35C280EE" w14:textId="77777777" w:rsidR="0076358C" w:rsidRDefault="0076358C">
      <w:pPr>
        <w:sectPr w:rsidR="0076358C" w:rsidSect="004C7E70">
          <w:headerReference w:type="default" r:id="rId19"/>
          <w:footerReference w:type="default" r:id="rId20"/>
          <w:endnotePr>
            <w:numFmt w:val="decimal"/>
          </w:endnotePr>
          <w:pgSz w:w="12240" w:h="15840" w:code="1"/>
          <w:pgMar w:top="1080" w:right="1080" w:bottom="1080" w:left="1080" w:header="605" w:footer="518" w:gutter="0"/>
          <w:pgNumType w:start="1"/>
          <w:cols w:space="720"/>
          <w:noEndnote/>
        </w:sectPr>
      </w:pPr>
    </w:p>
    <w:p w14:paraId="10F3A979" w14:textId="77777777" w:rsidR="00BE79AA" w:rsidRPr="00BE79AA" w:rsidRDefault="0076358C">
      <w:pPr>
        <w:rPr>
          <w:b/>
          <w:bCs/>
          <w:szCs w:val="24"/>
        </w:rPr>
      </w:pPr>
      <w:r w:rsidRPr="00BE79AA">
        <w:rPr>
          <w:b/>
          <w:bCs/>
          <w:szCs w:val="24"/>
        </w:rPr>
        <w:lastRenderedPageBreak/>
        <w:t>Other Facilities Owned or Controlled by the Applicant</w:t>
      </w:r>
    </w:p>
    <w:p w14:paraId="4C7AA481" w14:textId="61153ED7" w:rsidR="0076358C" w:rsidRPr="00AF7299" w:rsidRDefault="0076358C">
      <w:pPr>
        <w:rPr>
          <w:sz w:val="22"/>
          <w:szCs w:val="22"/>
        </w:rPr>
      </w:pPr>
      <w:r w:rsidRPr="00AF7299">
        <w:rPr>
          <w:i/>
          <w:iCs/>
          <w:sz w:val="22"/>
          <w:szCs w:val="22"/>
        </w:rPr>
        <w:t>Establishment</w:t>
      </w:r>
      <w:r w:rsidR="00A548CC" w:rsidRPr="00AF7299">
        <w:rPr>
          <w:i/>
          <w:iCs/>
          <w:sz w:val="22"/>
          <w:szCs w:val="22"/>
        </w:rPr>
        <w:t xml:space="preserve"> (with or without Construction) </w:t>
      </w:r>
      <w:r w:rsidRPr="00AF7299">
        <w:rPr>
          <w:i/>
          <w:iCs/>
          <w:sz w:val="22"/>
          <w:szCs w:val="22"/>
        </w:rPr>
        <w:t>Applications only</w:t>
      </w:r>
    </w:p>
    <w:p w14:paraId="1805C328" w14:textId="6D7AA552" w:rsidR="0076358C" w:rsidRPr="00DE430E" w:rsidRDefault="0076358C">
      <w:pPr>
        <w:rPr>
          <w:sz w:val="22"/>
          <w:szCs w:val="22"/>
        </w:rPr>
      </w:pPr>
    </w:p>
    <w:p w14:paraId="301C844A" w14:textId="77777777" w:rsidR="00A548CC" w:rsidRPr="00BE79AA" w:rsidRDefault="00A548CC">
      <w:pPr>
        <w:rPr>
          <w:b/>
          <w:bCs/>
          <w:sz w:val="22"/>
          <w:szCs w:val="22"/>
          <w:u w:val="single"/>
        </w:rPr>
      </w:pPr>
      <w:r w:rsidRPr="00BE79AA">
        <w:rPr>
          <w:b/>
          <w:bCs/>
          <w:sz w:val="22"/>
          <w:szCs w:val="22"/>
          <w:u w:val="single"/>
        </w:rPr>
        <w:t>NYS Affiliated Facilities/Agencies</w:t>
      </w:r>
    </w:p>
    <w:p w14:paraId="510BCB8C" w14:textId="08A4A63E" w:rsidR="0076358C" w:rsidRPr="00BE79AA" w:rsidRDefault="0076358C">
      <w:pPr>
        <w:rPr>
          <w:sz w:val="20"/>
        </w:rPr>
      </w:pPr>
      <w:r w:rsidRPr="00BE79AA">
        <w:rPr>
          <w:sz w:val="20"/>
        </w:rPr>
        <w:t>Does the applicant</w:t>
      </w:r>
      <w:r w:rsidR="00F52ECE" w:rsidRPr="00BE79AA">
        <w:rPr>
          <w:sz w:val="20"/>
        </w:rPr>
        <w:t xml:space="preserve"> </w:t>
      </w:r>
      <w:r w:rsidR="00A14693" w:rsidRPr="00BE79AA">
        <w:rPr>
          <w:sz w:val="20"/>
        </w:rPr>
        <w:t>legal entity</w:t>
      </w:r>
      <w:r w:rsidRPr="00BE79AA">
        <w:rPr>
          <w:sz w:val="20"/>
        </w:rPr>
        <w:t xml:space="preserve"> or any related entity (parent, member or </w:t>
      </w:r>
      <w:r w:rsidR="00B642E5">
        <w:rPr>
          <w:sz w:val="20"/>
        </w:rPr>
        <w:t>s</w:t>
      </w:r>
      <w:r w:rsidR="00353CB6" w:rsidRPr="00BE79AA">
        <w:rPr>
          <w:sz w:val="20"/>
        </w:rPr>
        <w:t xml:space="preserve">ubsidiary </w:t>
      </w:r>
      <w:r w:rsidR="00B642E5">
        <w:rPr>
          <w:sz w:val="20"/>
        </w:rPr>
        <w:t>c</w:t>
      </w:r>
      <w:r w:rsidR="00353CB6" w:rsidRPr="00BE79AA">
        <w:rPr>
          <w:sz w:val="20"/>
        </w:rPr>
        <w:t>orporation</w:t>
      </w:r>
      <w:r w:rsidRPr="00BE79AA">
        <w:rPr>
          <w:sz w:val="20"/>
        </w:rPr>
        <w:t xml:space="preserve">) operate or control any of the following in New York State? </w:t>
      </w:r>
    </w:p>
    <w:p w14:paraId="4C8C8A55" w14:textId="77777777" w:rsidR="0076358C" w:rsidRDefault="0076358C"/>
    <w:tbl>
      <w:tblPr>
        <w:tblW w:w="866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80"/>
        <w:gridCol w:w="1300"/>
        <w:gridCol w:w="2280"/>
      </w:tblGrid>
      <w:tr w:rsidR="0076358C" w14:paraId="09DCBFB7" w14:textId="77777777" w:rsidTr="004D49B3">
        <w:trPr>
          <w:trHeight w:val="585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BBDD" w14:textId="77777777" w:rsidR="0076358C" w:rsidRDefault="0076358C">
            <w:pPr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FACILITY TYPE - </w:t>
            </w:r>
            <w:smartTag w:uri="urn:schemas-microsoft-com:office:smarttags" w:element="place">
              <w:smartTag w:uri="urn:schemas-microsoft-com:office:smarttags" w:element="PlaceName">
                <w:r>
                  <w:rPr>
                    <w:rFonts w:cs="Arial"/>
                    <w:b/>
                    <w:bCs/>
                    <w:sz w:val="20"/>
                  </w:rPr>
                  <w:t>NEW YORK</w:t>
                </w:r>
              </w:smartTag>
              <w:r>
                <w:rPr>
                  <w:rFonts w:cs="Arial"/>
                  <w:b/>
                  <w:bCs/>
                  <w:sz w:val="20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cs="Arial"/>
                    <w:b/>
                    <w:bCs/>
                    <w:sz w:val="20"/>
                  </w:rPr>
                  <w:t>STATE</w:t>
                </w:r>
              </w:smartTag>
            </w:smartTag>
            <w:r>
              <w:rPr>
                <w:rFonts w:cs="Arial"/>
                <w:b/>
                <w:bCs/>
                <w:sz w:val="20"/>
              </w:rPr>
              <w:t xml:space="preserve">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6AF716" w14:textId="77777777" w:rsidR="0076358C" w:rsidRDefault="0076358C" w:rsidP="009C0693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FACILITY TYPE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5CCC0" w14:textId="77777777" w:rsidR="0076358C" w:rsidRDefault="0076358C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 </w:t>
            </w:r>
          </w:p>
        </w:tc>
      </w:tr>
      <w:tr w:rsidR="0076358C" w14:paraId="4FF17B45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B37A69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ospi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6C116C" w14:textId="77777777" w:rsidR="0076358C" w:rsidRDefault="0076358C" w:rsidP="009C0693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OS</w:t>
            </w:r>
            <w:r w:rsidR="00D63DDC" w:rsidRPr="00ED4ACB">
              <w:rPr>
                <w:rFonts w:cs="Arial"/>
                <w:sz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E518B3" w14:textId="77777777" w:rsidR="0076358C" w:rsidRDefault="0076358C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76358C" w14:paraId="1C988546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12E3A6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Nursing Ho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B4527D" w14:textId="77777777" w:rsidR="0076358C" w:rsidRDefault="0076358C" w:rsidP="009C0693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N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CD5090" w14:textId="77777777" w:rsidR="0076358C" w:rsidRDefault="0076358C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 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  <w:t xml:space="preserve"> </w:t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> </w:t>
            </w:r>
          </w:p>
        </w:tc>
      </w:tr>
      <w:tr w:rsidR="0076358C" w14:paraId="49A4E998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3D838E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Diagnostic and </w:t>
            </w:r>
            <w:smartTag w:uri="urn:schemas-microsoft-com:office:smarttags" w:element="place">
              <w:smartTag w:uri="urn:schemas-microsoft-com:office:smarttags" w:element="PlaceName">
                <w:r>
                  <w:rPr>
                    <w:rFonts w:cs="Arial"/>
                    <w:sz w:val="20"/>
                  </w:rPr>
                  <w:t>Treatment</w:t>
                </w:r>
              </w:smartTag>
              <w:r>
                <w:rPr>
                  <w:rFonts w:cs="Arial"/>
                  <w:sz w:val="20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cs="Arial"/>
                    <w:sz w:val="20"/>
                  </w:rPr>
                  <w:t>Center</w:t>
                </w:r>
              </w:smartTag>
            </w:smartTag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ECB01C" w14:textId="77777777" w:rsidR="0076358C" w:rsidRDefault="0076358C" w:rsidP="009C0693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DT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2CEDA1" w14:textId="77777777" w:rsidR="0076358C" w:rsidRDefault="0076358C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36B49BF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A23739" w14:textId="77777777" w:rsidR="004E4747" w:rsidRDefault="004E4747" w:rsidP="004E4747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idwifery Birth Cen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2D58BB" w14:textId="77777777" w:rsidR="004E4747" w:rsidRPr="004E4747" w:rsidRDefault="004E4747" w:rsidP="004E4747">
            <w:pPr>
              <w:jc w:val="center"/>
              <w:rPr>
                <w:rFonts w:cs="Arial"/>
                <w:sz w:val="20"/>
              </w:rPr>
            </w:pPr>
            <w:r w:rsidRPr="004E4747">
              <w:rPr>
                <w:rFonts w:cs="Arial"/>
                <w:sz w:val="20"/>
              </w:rPr>
              <w:t>MB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B1BB4C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6FD76F44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F8F709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Licensed Home Care Services Agency 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29D529" w14:textId="77777777" w:rsidR="004E4747" w:rsidRPr="00D63DDC" w:rsidRDefault="004E4747" w:rsidP="004E4747">
            <w:pPr>
              <w:jc w:val="center"/>
              <w:rPr>
                <w:rFonts w:eastAsia="Arial Unicode MS" w:cs="Arial"/>
                <w:strike/>
                <w:sz w:val="20"/>
              </w:rPr>
            </w:pPr>
            <w:r w:rsidRPr="00C912D8">
              <w:rPr>
                <w:rFonts w:cs="Arial"/>
                <w:color w:val="5B9BD5"/>
                <w:sz w:val="20"/>
              </w:rPr>
              <w:t xml:space="preserve"> </w:t>
            </w:r>
            <w:r w:rsidRPr="00ED4ACB">
              <w:rPr>
                <w:rFonts w:cs="Arial"/>
                <w:sz w:val="20"/>
              </w:rPr>
              <w:t>LHCS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E344E8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4D367F70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6EA0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Certified Home Health Agen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A4D1C3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CHH</w:t>
            </w:r>
            <w:r w:rsidRPr="00ED4ACB">
              <w:rPr>
                <w:rFonts w:cs="Arial"/>
                <w:sz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0FCCF3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FC48195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C3BA83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osp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D710B9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S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A980F1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FB84D65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ABF769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dult Ho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3F5F86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D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404C34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24DA91BA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7DE1C0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ssisted Living Pro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4A5639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L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DA8985" w14:textId="21CC87C1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2E5B5AE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156150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Long Term Home Health Care Program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43249B" w14:textId="77777777" w:rsidR="004E4747" w:rsidRPr="00D63DDC" w:rsidRDefault="004E4747" w:rsidP="004E4747">
            <w:pPr>
              <w:jc w:val="center"/>
              <w:rPr>
                <w:rFonts w:eastAsia="Arial Unicode MS" w:cs="Arial"/>
                <w:strike/>
                <w:sz w:val="20"/>
              </w:rPr>
            </w:pPr>
            <w:r w:rsidRPr="00C912D8">
              <w:rPr>
                <w:rFonts w:cs="Arial"/>
                <w:color w:val="5B9BD5"/>
                <w:sz w:val="20"/>
              </w:rPr>
              <w:t xml:space="preserve"> </w:t>
            </w:r>
            <w:r w:rsidRPr="00ED4ACB">
              <w:rPr>
                <w:rFonts w:cs="Arial"/>
                <w:sz w:val="20"/>
              </w:rPr>
              <w:t>LTHHC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E059E6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530F696E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77A7FB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Enriched Housing Pro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7424DE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EH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B74CF0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301C0B4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4C7D6D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ealth Maintenance Organ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74779E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M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1DCB02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5DC02788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4A7CF9" w14:textId="64D52D4E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Other</w:t>
            </w:r>
            <w:r w:rsidR="004C7E82">
              <w:rPr>
                <w:rFonts w:cs="Arial"/>
                <w:sz w:val="20"/>
              </w:rPr>
              <w:t xml:space="preserve"> Health </w:t>
            </w:r>
            <w:r w:rsidR="00186471">
              <w:rPr>
                <w:rFonts w:cs="Arial"/>
                <w:sz w:val="20"/>
              </w:rPr>
              <w:t>Care Ent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A95683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OT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68DBAB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</w:tbl>
    <w:p w14:paraId="2FB9625A" w14:textId="77777777" w:rsidR="0076358C" w:rsidRDefault="0076358C"/>
    <w:p w14:paraId="75FED748" w14:textId="47643D71" w:rsidR="00A548CC" w:rsidRPr="00BE79AA" w:rsidRDefault="002B3504" w:rsidP="00120258">
      <w:pPr>
        <w:rPr>
          <w:sz w:val="20"/>
        </w:rPr>
      </w:pPr>
      <w:r w:rsidRPr="00BE79AA">
        <w:rPr>
          <w:sz w:val="20"/>
        </w:rPr>
        <w:t>U</w:t>
      </w:r>
      <w:r w:rsidR="00A548CC" w:rsidRPr="00BE79AA">
        <w:rPr>
          <w:sz w:val="20"/>
        </w:rPr>
        <w:t>pload as an attachment to Schedule 1, the list of facilities/agencies</w:t>
      </w:r>
      <w:r w:rsidR="00807CE7" w:rsidRPr="00BE79AA">
        <w:rPr>
          <w:sz w:val="20"/>
        </w:rPr>
        <w:t xml:space="preserve"> referenced above, </w:t>
      </w:r>
      <w:r w:rsidR="00A548CC" w:rsidRPr="00BE79AA">
        <w:rPr>
          <w:sz w:val="20"/>
        </w:rPr>
        <w:t xml:space="preserve">in the format depicted below:  </w:t>
      </w:r>
    </w:p>
    <w:p w14:paraId="4C95D506" w14:textId="77777777" w:rsidR="00120258" w:rsidRDefault="00120258" w:rsidP="00120258">
      <w:r>
        <w:tab/>
      </w:r>
    </w:p>
    <w:tbl>
      <w:tblPr>
        <w:tblW w:w="962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12"/>
        <w:gridCol w:w="3150"/>
        <w:gridCol w:w="2880"/>
        <w:gridCol w:w="1980"/>
      </w:tblGrid>
      <w:tr w:rsidR="00CC7E71" w:rsidRPr="00A548CC" w14:paraId="4DD17C92" w14:textId="77777777" w:rsidTr="00CC7E71">
        <w:trPr>
          <w:tblHeader/>
        </w:trPr>
        <w:tc>
          <w:tcPr>
            <w:tcW w:w="16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E2E30" w14:textId="5A2F633F" w:rsidR="00CC7E71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Facility Type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A285D" w14:textId="45EB5D11" w:rsidR="00CC7E71" w:rsidRPr="00A548CC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Facility Name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1210B7" w14:textId="77777777" w:rsidR="00CC7E71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Operating Certificate</w:t>
            </w:r>
          </w:p>
          <w:p w14:paraId="741600D0" w14:textId="599B1218" w:rsidR="00CC7E71" w:rsidRPr="00A548CC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or License Numbe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8B41D1" w14:textId="50053D85" w:rsidR="00CC7E71" w:rsidRPr="00A548CC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 w:rsidRPr="00A548CC">
              <w:rPr>
                <w:rFonts w:cs="Arial"/>
                <w:b/>
                <w:bCs/>
                <w:snapToGrid/>
                <w:color w:val="000000"/>
                <w:sz w:val="20"/>
              </w:rPr>
              <w:t>Facility ID (PFI)</w:t>
            </w:r>
          </w:p>
        </w:tc>
      </w:tr>
    </w:tbl>
    <w:p w14:paraId="78A4B8F0" w14:textId="77777777" w:rsidR="00120258" w:rsidRPr="002B3504" w:rsidRDefault="00120258">
      <w:pPr>
        <w:rPr>
          <w:sz w:val="22"/>
          <w:szCs w:val="22"/>
        </w:rPr>
      </w:pPr>
    </w:p>
    <w:p w14:paraId="6257CF77" w14:textId="77777777" w:rsidR="00A548CC" w:rsidRPr="002B3504" w:rsidRDefault="00A548CC">
      <w:pPr>
        <w:rPr>
          <w:sz w:val="22"/>
          <w:szCs w:val="22"/>
        </w:rPr>
      </w:pPr>
    </w:p>
    <w:p w14:paraId="5DBEE0DF" w14:textId="77777777" w:rsidR="00A548CC" w:rsidRPr="00BE79AA" w:rsidRDefault="00A548CC">
      <w:pPr>
        <w:rPr>
          <w:b/>
          <w:bCs/>
          <w:sz w:val="22"/>
          <w:szCs w:val="22"/>
          <w:u w:val="single"/>
        </w:rPr>
      </w:pPr>
      <w:r w:rsidRPr="00BE79AA">
        <w:rPr>
          <w:b/>
          <w:bCs/>
          <w:sz w:val="22"/>
          <w:szCs w:val="22"/>
          <w:u w:val="single"/>
        </w:rPr>
        <w:t>Out-of-State Affiliated Facilities/Agencies</w:t>
      </w:r>
    </w:p>
    <w:p w14:paraId="7EC5A047" w14:textId="463C0EAD" w:rsidR="0076358C" w:rsidRPr="00BE79AA" w:rsidRDefault="00A548CC">
      <w:pPr>
        <w:rPr>
          <w:sz w:val="20"/>
        </w:rPr>
      </w:pPr>
      <w:r w:rsidRPr="00BE79AA">
        <w:rPr>
          <w:sz w:val="20"/>
        </w:rPr>
        <w:t>In addition to in-state facilities, p</w:t>
      </w:r>
      <w:r w:rsidR="0076358C" w:rsidRPr="00BE79AA">
        <w:rPr>
          <w:sz w:val="20"/>
        </w:rPr>
        <w:t xml:space="preserve">lease </w:t>
      </w:r>
      <w:r w:rsidR="004E4747" w:rsidRPr="00BE79AA">
        <w:rPr>
          <w:sz w:val="20"/>
        </w:rPr>
        <w:t xml:space="preserve">upload, as an attachment to Schedule 1, a list of all health care, adult care, behavioral, or mental health facilities, programs or agencies located outside New York State that are affiliated with the applicant </w:t>
      </w:r>
      <w:r w:rsidR="00A14693" w:rsidRPr="00BE79AA">
        <w:rPr>
          <w:sz w:val="20"/>
        </w:rPr>
        <w:t>legal entity</w:t>
      </w:r>
      <w:r w:rsidR="004E4747" w:rsidRPr="00BE79AA">
        <w:rPr>
          <w:sz w:val="20"/>
        </w:rPr>
        <w:t>, as well as with parent, member and subsidiary corporations, in the format depicted below.</w:t>
      </w:r>
    </w:p>
    <w:p w14:paraId="7EA2B8C1" w14:textId="77777777" w:rsidR="0076358C" w:rsidRPr="00DE430E" w:rsidRDefault="0076358C">
      <w:pPr>
        <w:rPr>
          <w:sz w:val="22"/>
          <w:szCs w:val="22"/>
        </w:rPr>
      </w:pPr>
      <w:r w:rsidRPr="00DE430E">
        <w:rPr>
          <w:sz w:val="22"/>
          <w:szCs w:val="22"/>
        </w:rPr>
        <w:tab/>
      </w:r>
    </w:p>
    <w:tbl>
      <w:tblPr>
        <w:tblW w:w="1008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016"/>
        <w:gridCol w:w="2016"/>
        <w:gridCol w:w="2016"/>
        <w:gridCol w:w="2016"/>
        <w:gridCol w:w="2016"/>
      </w:tblGrid>
      <w:tr w:rsidR="0076358C" w:rsidRPr="004E4747" w14:paraId="0153BF34" w14:textId="77777777" w:rsidTr="004E4747">
        <w:trPr>
          <w:tblHeader/>
        </w:trPr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6B2C8" w14:textId="77777777" w:rsidR="0076358C" w:rsidRPr="004E4747" w:rsidRDefault="004E4747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Facility Type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58770" w14:textId="77777777" w:rsidR="0076358C" w:rsidRPr="004E4747" w:rsidRDefault="004E4747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Name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73992ED" w14:textId="77777777" w:rsidR="0076358C" w:rsidRPr="004E4747" w:rsidRDefault="004E4747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Address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6C6739F" w14:textId="7F1CD07A" w:rsidR="0076358C" w:rsidRPr="004E4747" w:rsidRDefault="008216B0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State/Country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E9FC3" w14:textId="5F98AC74" w:rsidR="0076358C" w:rsidRPr="004E4747" w:rsidRDefault="008216B0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Services Provided</w:t>
            </w:r>
          </w:p>
        </w:tc>
      </w:tr>
    </w:tbl>
    <w:p w14:paraId="04DAECAF" w14:textId="77777777" w:rsidR="0076358C" w:rsidRPr="002B3504" w:rsidRDefault="0076358C" w:rsidP="003741A3">
      <w:pPr>
        <w:rPr>
          <w:sz w:val="22"/>
          <w:szCs w:val="22"/>
        </w:rPr>
      </w:pPr>
    </w:p>
    <w:p w14:paraId="5DB6B14B" w14:textId="08E10E2B" w:rsidR="004E4747" w:rsidRPr="00BE79AA" w:rsidRDefault="004E4747" w:rsidP="003741A3">
      <w:pPr>
        <w:rPr>
          <w:b/>
          <w:bCs/>
          <w:sz w:val="20"/>
        </w:rPr>
      </w:pPr>
      <w:r w:rsidRPr="00BE79AA">
        <w:rPr>
          <w:sz w:val="20"/>
        </w:rPr>
        <w:t xml:space="preserve">In conjunction with this list, </w:t>
      </w:r>
      <w:r w:rsidR="000302A1" w:rsidRPr="00BE79AA">
        <w:rPr>
          <w:sz w:val="20"/>
        </w:rPr>
        <w:t xml:space="preserve">you will need to </w:t>
      </w:r>
      <w:r w:rsidRPr="00BE79AA">
        <w:rPr>
          <w:sz w:val="20"/>
        </w:rPr>
        <w:t xml:space="preserve">provide documentation from the regulatory agency in the state(s) where affiliations are noted, reflecting that the facilities/programs/agencies have operated in substantial compliance with applicable codes, rules and regulations for the past ten </w:t>
      </w:r>
      <w:r w:rsidR="00B642E5">
        <w:rPr>
          <w:sz w:val="20"/>
        </w:rPr>
        <w:t xml:space="preserve">(10) </w:t>
      </w:r>
      <w:r w:rsidRPr="00BE79AA">
        <w:rPr>
          <w:sz w:val="20"/>
        </w:rPr>
        <w:t xml:space="preserve">years (or for the period of the affiliation, whichever is shorter).  </w:t>
      </w:r>
      <w:r w:rsidR="00E9391B" w:rsidRPr="00BE79AA">
        <w:rPr>
          <w:sz w:val="20"/>
        </w:rPr>
        <w:t xml:space="preserve">More information regarding this requirement can be found in Schedule 2D.  </w:t>
      </w:r>
    </w:p>
    <w:sectPr w:rsidR="004E4747" w:rsidRPr="00BE79AA" w:rsidSect="0063465D">
      <w:headerReference w:type="default" r:id="rId21"/>
      <w:endnotePr>
        <w:numFmt w:val="decimal"/>
      </w:endnotePr>
      <w:pgSz w:w="12240" w:h="15840" w:code="1"/>
      <w:pgMar w:top="1080" w:right="1080" w:bottom="1080" w:left="1080" w:header="835" w:footer="7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3D27E" w14:textId="77777777" w:rsidR="00CA4B7A" w:rsidRDefault="00CA4B7A">
      <w:r>
        <w:separator/>
      </w:r>
    </w:p>
  </w:endnote>
  <w:endnote w:type="continuationSeparator" w:id="0">
    <w:p w14:paraId="23DB2DD9" w14:textId="77777777" w:rsidR="00CA4B7A" w:rsidRDefault="00CA4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mall Font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11214" w14:textId="77777777" w:rsidR="00523C83" w:rsidRDefault="00523C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EF8054" w14:textId="77777777" w:rsidR="00523C83" w:rsidRDefault="00523C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94250" w14:textId="77777777" w:rsidR="00E97649" w:rsidRDefault="00523C83" w:rsidP="0063465D">
    <w:pPr>
      <w:pStyle w:val="Footer"/>
      <w:tabs>
        <w:tab w:val="clear" w:pos="4320"/>
        <w:tab w:val="clear" w:pos="8640"/>
        <w:tab w:val="center" w:pos="5040"/>
        <w:tab w:val="right" w:pos="10080"/>
      </w:tabs>
      <w:rPr>
        <w:sz w:val="20"/>
      </w:rPr>
    </w:pPr>
    <w:r>
      <w:rPr>
        <w:sz w:val="20"/>
      </w:rPr>
      <w:t xml:space="preserve">DOH 155-A    </w:t>
    </w:r>
    <w:r>
      <w:rPr>
        <w:sz w:val="20"/>
      </w:rPr>
      <w:tab/>
      <w:t>Schedule 1</w:t>
    </w:r>
    <w:r>
      <w:rPr>
        <w:sz w:val="20"/>
      </w:rPr>
      <w:tab/>
    </w:r>
    <w:r w:rsidR="00E97649">
      <w:rPr>
        <w:sz w:val="20"/>
      </w:rPr>
      <w:t>C</w:t>
    </w:r>
    <w:r>
      <w:rPr>
        <w:sz w:val="20"/>
      </w:rPr>
      <w:t>over</w:t>
    </w:r>
  </w:p>
  <w:p w14:paraId="17617D4E" w14:textId="70B044C9" w:rsidR="00523C83" w:rsidRDefault="00523C83" w:rsidP="00E97649">
    <w:pPr>
      <w:pStyle w:val="Footer"/>
      <w:tabs>
        <w:tab w:val="clear" w:pos="4320"/>
        <w:tab w:val="clear" w:pos="8640"/>
        <w:tab w:val="center" w:pos="5040"/>
        <w:tab w:val="right" w:pos="10170"/>
      </w:tabs>
      <w:rPr>
        <w:sz w:val="20"/>
      </w:rPr>
    </w:pPr>
    <w:r>
      <w:rPr>
        <w:sz w:val="20"/>
      </w:rPr>
      <w:t>(</w:t>
    </w:r>
    <w:r w:rsidR="00E97649">
      <w:rPr>
        <w:sz w:val="20"/>
      </w:rPr>
      <w:t>06/2020</w:t>
    </w:r>
    <w:r>
      <w:rPr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FA27C" w14:textId="77777777" w:rsidR="00523C83" w:rsidRDefault="00523C83">
    <w:pPr>
      <w:pStyle w:val="Footer"/>
      <w:tabs>
        <w:tab w:val="left" w:pos="8445"/>
      </w:tabs>
    </w:pPr>
    <w:r>
      <w:t xml:space="preserve">DOH 155-D    </w:t>
    </w:r>
    <w:r>
      <w:tab/>
      <w:t>Schedule 1C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71803">
      <w:rPr>
        <w:rStyle w:val="PageNumber"/>
        <w:noProof/>
      </w:rPr>
      <w:t>1</w:t>
    </w:r>
    <w:r>
      <w:rPr>
        <w:rStyle w:val="PageNumber"/>
      </w:rPr>
      <w:fldChar w:fldCharType="end"/>
    </w:r>
    <w:r>
      <w:tab/>
      <w:t xml:space="preserve">                       (9/30/2003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D383A" w14:textId="77777777" w:rsidR="00523C83" w:rsidRDefault="00523C83">
    <w:pPr>
      <w:pStyle w:val="Footer"/>
    </w:pPr>
    <w:r>
      <w:t>DOH 155-A</w:t>
    </w:r>
    <w:r>
      <w:tab/>
      <w:t xml:space="preserve"> Schedule 1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502E9BB" w14:textId="77777777" w:rsidR="00523C83" w:rsidRDefault="00523C83">
    <w:pPr>
      <w:pStyle w:val="Footer"/>
    </w:pPr>
    <w:r>
      <w:t>(9/26/2002)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62EB59" w14:textId="77777777" w:rsidR="00B552B7" w:rsidRPr="004A4919" w:rsidRDefault="00B552B7" w:rsidP="0063465D">
    <w:pPr>
      <w:pStyle w:val="Footer"/>
      <w:tabs>
        <w:tab w:val="clear" w:pos="4320"/>
        <w:tab w:val="clear" w:pos="8640"/>
        <w:tab w:val="center" w:pos="5040"/>
        <w:tab w:val="right" w:pos="10080"/>
      </w:tabs>
      <w:rPr>
        <w:sz w:val="20"/>
      </w:rPr>
    </w:pPr>
    <w:r w:rsidRPr="004A4919">
      <w:rPr>
        <w:sz w:val="20"/>
      </w:rPr>
      <w:t>D</w:t>
    </w:r>
    <w:r w:rsidR="00A71803">
      <w:rPr>
        <w:sz w:val="20"/>
      </w:rPr>
      <w:t xml:space="preserve">OH 155-A </w:t>
    </w:r>
    <w:r w:rsidR="00A71803">
      <w:rPr>
        <w:sz w:val="20"/>
      </w:rPr>
      <w:tab/>
      <w:t>Schedule 1</w:t>
    </w:r>
    <w:r w:rsidRPr="004A4919">
      <w:rPr>
        <w:sz w:val="20"/>
      </w:rPr>
      <w:tab/>
    </w:r>
    <w:r w:rsidRPr="004A4919">
      <w:rPr>
        <w:rStyle w:val="PageNumber"/>
        <w:sz w:val="20"/>
      </w:rPr>
      <w:fldChar w:fldCharType="begin"/>
    </w:r>
    <w:r w:rsidRPr="004A4919">
      <w:rPr>
        <w:rStyle w:val="PageNumber"/>
        <w:sz w:val="20"/>
      </w:rPr>
      <w:instrText xml:space="preserve"> PAGE </w:instrText>
    </w:r>
    <w:r w:rsidRPr="004A4919">
      <w:rPr>
        <w:rStyle w:val="PageNumber"/>
        <w:sz w:val="20"/>
      </w:rPr>
      <w:fldChar w:fldCharType="separate"/>
    </w:r>
    <w:r w:rsidR="0035080E">
      <w:rPr>
        <w:rStyle w:val="PageNumber"/>
        <w:noProof/>
        <w:sz w:val="20"/>
      </w:rPr>
      <w:t>1</w:t>
    </w:r>
    <w:r w:rsidRPr="004A4919">
      <w:rPr>
        <w:rStyle w:val="PageNumber"/>
        <w:sz w:val="20"/>
      </w:rPr>
      <w:fldChar w:fldCharType="end"/>
    </w:r>
  </w:p>
  <w:p w14:paraId="70EB8ECB" w14:textId="72E0D087" w:rsidR="00B552B7" w:rsidRPr="004A4919" w:rsidRDefault="00B552B7" w:rsidP="0063465D">
    <w:pPr>
      <w:pStyle w:val="Footer"/>
      <w:tabs>
        <w:tab w:val="clear" w:pos="8640"/>
        <w:tab w:val="right" w:pos="10080"/>
      </w:tabs>
      <w:rPr>
        <w:sz w:val="20"/>
      </w:rPr>
    </w:pPr>
    <w:r w:rsidRPr="004A4919">
      <w:rPr>
        <w:sz w:val="20"/>
      </w:rPr>
      <w:t>(</w:t>
    </w:r>
    <w:r w:rsidR="003E7144">
      <w:rPr>
        <w:sz w:val="20"/>
      </w:rPr>
      <w:t>06/2020</w:t>
    </w:r>
    <w:r w:rsidRPr="004A4919">
      <w:rPr>
        <w:sz w:val="20"/>
      </w:rPr>
      <w:t>)</w:t>
    </w:r>
  </w:p>
  <w:p w14:paraId="17D1FD4E" w14:textId="77777777" w:rsidR="00523C83" w:rsidRPr="00B552B7" w:rsidRDefault="00523C83" w:rsidP="00B55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66528" w14:textId="77777777" w:rsidR="00CA4B7A" w:rsidRDefault="00CA4B7A">
      <w:r>
        <w:separator/>
      </w:r>
    </w:p>
  </w:footnote>
  <w:footnote w:type="continuationSeparator" w:id="0">
    <w:p w14:paraId="6A26877C" w14:textId="77777777" w:rsidR="00CA4B7A" w:rsidRDefault="00CA4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866DD" w14:textId="77777777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</w:p>
  <w:p w14:paraId="259F0E4B" w14:textId="77777777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87EDA" w14:textId="77777777" w:rsidR="00523C83" w:rsidRDefault="00523C83">
    <w:pPr>
      <w:pStyle w:val="Header"/>
      <w:rPr>
        <w:b/>
        <w:sz w:val="28"/>
      </w:rPr>
    </w:pPr>
    <w:r>
      <w:rPr>
        <w:b/>
        <w:sz w:val="28"/>
      </w:rPr>
      <w:t>New York State Department of Health                                 Schedule 1</w:t>
    </w:r>
    <w:r>
      <w:rPr>
        <w:b/>
        <w:sz w:val="28"/>
      </w:rPr>
      <w:tab/>
    </w:r>
  </w:p>
  <w:p w14:paraId="2B874DE2" w14:textId="77777777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00C3A508" w14:textId="77777777" w:rsidR="00523C83" w:rsidRDefault="00523C83">
    <w:pPr>
      <w:pStyle w:val="Header"/>
      <w:tabs>
        <w:tab w:val="clear" w:pos="8640"/>
        <w:tab w:val="center" w:pos="52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DA2DE" w14:textId="77777777" w:rsidR="00523C83" w:rsidRDefault="00523C83">
    <w:pPr>
      <w:pStyle w:val="Header"/>
      <w:rPr>
        <w:b/>
        <w:sz w:val="28"/>
      </w:rPr>
    </w:pPr>
    <w:r>
      <w:rPr>
        <w:b/>
        <w:sz w:val="28"/>
      </w:rPr>
      <w:t>New York State Department of Health                                 Schedule 14.3</w:t>
    </w:r>
    <w:r>
      <w:rPr>
        <w:b/>
        <w:sz w:val="28"/>
      </w:rPr>
      <w:tab/>
    </w:r>
  </w:p>
  <w:p w14:paraId="1C1DE529" w14:textId="77777777" w:rsidR="00523C83" w:rsidRDefault="00523C83">
    <w:pPr>
      <w:pStyle w:val="Header"/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7D5EDE" w14:textId="20AD9940" w:rsidR="00523C83" w:rsidRDefault="00523C83" w:rsidP="008C5423">
    <w:pPr>
      <w:pStyle w:val="Header"/>
      <w:tabs>
        <w:tab w:val="clear" w:pos="4320"/>
        <w:tab w:val="clear" w:pos="8640"/>
        <w:tab w:val="right" w:pos="10080"/>
      </w:tabs>
      <w:rPr>
        <w:b/>
        <w:sz w:val="28"/>
      </w:rPr>
    </w:pPr>
    <w:r>
      <w:rPr>
        <w:b/>
        <w:sz w:val="28"/>
      </w:rPr>
      <w:t xml:space="preserve">New York State Department of </w:t>
    </w:r>
    <w:r w:rsidR="008C5423">
      <w:rPr>
        <w:b/>
        <w:sz w:val="28"/>
      </w:rPr>
      <w:t>H</w:t>
    </w:r>
    <w:r>
      <w:rPr>
        <w:b/>
        <w:sz w:val="28"/>
      </w:rPr>
      <w:t>ealth</w:t>
    </w:r>
    <w:r w:rsidR="004C7E70">
      <w:rPr>
        <w:b/>
        <w:sz w:val="28"/>
      </w:rPr>
      <w:tab/>
    </w:r>
    <w:r>
      <w:rPr>
        <w:b/>
        <w:sz w:val="28"/>
      </w:rPr>
      <w:t>Schedule 1</w:t>
    </w:r>
  </w:p>
  <w:p w14:paraId="6EAD349A" w14:textId="4BA27CDF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339D6768" w14:textId="77777777" w:rsidR="000433EB" w:rsidRDefault="000433EB">
    <w:pPr>
      <w:pStyle w:val="Header"/>
      <w:tabs>
        <w:tab w:val="clear" w:pos="8640"/>
        <w:tab w:val="center" w:pos="528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F221F" w14:textId="77A6B8FF" w:rsidR="00B121CB" w:rsidRDefault="00B121CB" w:rsidP="0063465D">
    <w:pPr>
      <w:pStyle w:val="Header"/>
      <w:tabs>
        <w:tab w:val="clear" w:pos="8640"/>
        <w:tab w:val="right" w:pos="10080"/>
      </w:tabs>
      <w:rPr>
        <w:b/>
        <w:sz w:val="28"/>
      </w:rPr>
    </w:pPr>
    <w:r>
      <w:rPr>
        <w:b/>
        <w:sz w:val="28"/>
      </w:rPr>
      <w:t>New York State Department of Health</w:t>
    </w:r>
    <w:r w:rsidR="001E6DE1">
      <w:rPr>
        <w:b/>
        <w:sz w:val="28"/>
      </w:rPr>
      <w:tab/>
    </w:r>
    <w:r>
      <w:rPr>
        <w:b/>
        <w:sz w:val="28"/>
      </w:rPr>
      <w:t>Schedule 1</w:t>
    </w:r>
  </w:p>
  <w:p w14:paraId="2B1CE5EA" w14:textId="77777777" w:rsidR="00B121CB" w:rsidRDefault="00B121CB">
    <w:pPr>
      <w:pStyle w:val="Header"/>
      <w:tabs>
        <w:tab w:val="clear" w:pos="8640"/>
        <w:tab w:val="center" w:pos="5280"/>
      </w:tabs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0EAD1601" w14:textId="77777777" w:rsidR="00B121CB" w:rsidRDefault="00B121CB">
    <w:pPr>
      <w:pStyle w:val="Header"/>
      <w:tabs>
        <w:tab w:val="clear" w:pos="8640"/>
        <w:tab w:val="center" w:pos="52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83F09"/>
    <w:multiLevelType w:val="hybridMultilevel"/>
    <w:tmpl w:val="8190CE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F63865"/>
    <w:multiLevelType w:val="hybridMultilevel"/>
    <w:tmpl w:val="65001BF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19190206">
    <w:abstractNumId w:val="1"/>
  </w:num>
  <w:num w:numId="2" w16cid:durableId="1805026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jMyNzK2sDQ0NjZT0lEKTi0uzszPAykwNK4FAARwElAtAAAA"/>
  </w:docVars>
  <w:rsids>
    <w:rsidRoot w:val="0076358C"/>
    <w:rsid w:val="000302A1"/>
    <w:rsid w:val="000360E6"/>
    <w:rsid w:val="000433EB"/>
    <w:rsid w:val="00052419"/>
    <w:rsid w:val="00055345"/>
    <w:rsid w:val="0008364C"/>
    <w:rsid w:val="00087A58"/>
    <w:rsid w:val="000B1740"/>
    <w:rsid w:val="000E33B6"/>
    <w:rsid w:val="000E72D9"/>
    <w:rsid w:val="000F0505"/>
    <w:rsid w:val="000F79C9"/>
    <w:rsid w:val="0010496C"/>
    <w:rsid w:val="00105672"/>
    <w:rsid w:val="00120258"/>
    <w:rsid w:val="00132610"/>
    <w:rsid w:val="001356FD"/>
    <w:rsid w:val="00136756"/>
    <w:rsid w:val="001441F0"/>
    <w:rsid w:val="001717B3"/>
    <w:rsid w:val="00186471"/>
    <w:rsid w:val="001A0197"/>
    <w:rsid w:val="001A0D6C"/>
    <w:rsid w:val="001A7A6B"/>
    <w:rsid w:val="001B1A22"/>
    <w:rsid w:val="001B7E6B"/>
    <w:rsid w:val="001C14EE"/>
    <w:rsid w:val="001C3F91"/>
    <w:rsid w:val="001E460D"/>
    <w:rsid w:val="001E60CF"/>
    <w:rsid w:val="001E6DE1"/>
    <w:rsid w:val="001E70C1"/>
    <w:rsid w:val="002210DE"/>
    <w:rsid w:val="00230250"/>
    <w:rsid w:val="00230266"/>
    <w:rsid w:val="002612A3"/>
    <w:rsid w:val="002726C5"/>
    <w:rsid w:val="00272E2B"/>
    <w:rsid w:val="002753E1"/>
    <w:rsid w:val="0028309B"/>
    <w:rsid w:val="002903A9"/>
    <w:rsid w:val="00294C61"/>
    <w:rsid w:val="002A1FB9"/>
    <w:rsid w:val="002B3504"/>
    <w:rsid w:val="002C3004"/>
    <w:rsid w:val="002C68E7"/>
    <w:rsid w:val="002F2D31"/>
    <w:rsid w:val="003028B7"/>
    <w:rsid w:val="0031682B"/>
    <w:rsid w:val="00321C25"/>
    <w:rsid w:val="0033724C"/>
    <w:rsid w:val="00346346"/>
    <w:rsid w:val="0035080E"/>
    <w:rsid w:val="00353CB6"/>
    <w:rsid w:val="003544AD"/>
    <w:rsid w:val="003741A3"/>
    <w:rsid w:val="00383368"/>
    <w:rsid w:val="003946CA"/>
    <w:rsid w:val="003A47B3"/>
    <w:rsid w:val="003D3CFF"/>
    <w:rsid w:val="003E1EB4"/>
    <w:rsid w:val="003E7144"/>
    <w:rsid w:val="00410D5B"/>
    <w:rsid w:val="004346D3"/>
    <w:rsid w:val="004502AB"/>
    <w:rsid w:val="0045195A"/>
    <w:rsid w:val="00494E71"/>
    <w:rsid w:val="004A4919"/>
    <w:rsid w:val="004C3969"/>
    <w:rsid w:val="004C7E70"/>
    <w:rsid w:val="004C7E82"/>
    <w:rsid w:val="004D49B3"/>
    <w:rsid w:val="004E0400"/>
    <w:rsid w:val="004E3F49"/>
    <w:rsid w:val="004E4747"/>
    <w:rsid w:val="00500621"/>
    <w:rsid w:val="0051378B"/>
    <w:rsid w:val="00513FDD"/>
    <w:rsid w:val="00523C83"/>
    <w:rsid w:val="00524928"/>
    <w:rsid w:val="00527447"/>
    <w:rsid w:val="0053268B"/>
    <w:rsid w:val="005427B3"/>
    <w:rsid w:val="00550F34"/>
    <w:rsid w:val="00555DEA"/>
    <w:rsid w:val="00567F8D"/>
    <w:rsid w:val="00574274"/>
    <w:rsid w:val="00577103"/>
    <w:rsid w:val="00577968"/>
    <w:rsid w:val="0058301E"/>
    <w:rsid w:val="00585292"/>
    <w:rsid w:val="00585FBC"/>
    <w:rsid w:val="00592B73"/>
    <w:rsid w:val="005A448B"/>
    <w:rsid w:val="005B6ED1"/>
    <w:rsid w:val="005C7238"/>
    <w:rsid w:val="005E7694"/>
    <w:rsid w:val="005F39A8"/>
    <w:rsid w:val="005F4B0C"/>
    <w:rsid w:val="005F7D5C"/>
    <w:rsid w:val="0061535D"/>
    <w:rsid w:val="0063465D"/>
    <w:rsid w:val="00663B43"/>
    <w:rsid w:val="0067788C"/>
    <w:rsid w:val="00680F8F"/>
    <w:rsid w:val="006919D7"/>
    <w:rsid w:val="00692D3E"/>
    <w:rsid w:val="00692F01"/>
    <w:rsid w:val="00694571"/>
    <w:rsid w:val="006B7758"/>
    <w:rsid w:val="006D5422"/>
    <w:rsid w:val="006E3D81"/>
    <w:rsid w:val="006E49A3"/>
    <w:rsid w:val="00713A31"/>
    <w:rsid w:val="007164D5"/>
    <w:rsid w:val="00721900"/>
    <w:rsid w:val="007243CD"/>
    <w:rsid w:val="007350BA"/>
    <w:rsid w:val="00735CFC"/>
    <w:rsid w:val="00740827"/>
    <w:rsid w:val="00756DE2"/>
    <w:rsid w:val="0076358C"/>
    <w:rsid w:val="00787133"/>
    <w:rsid w:val="0079004E"/>
    <w:rsid w:val="007D3261"/>
    <w:rsid w:val="007D5742"/>
    <w:rsid w:val="007F0057"/>
    <w:rsid w:val="00804D2B"/>
    <w:rsid w:val="00807CE7"/>
    <w:rsid w:val="00816349"/>
    <w:rsid w:val="008216B0"/>
    <w:rsid w:val="008351CB"/>
    <w:rsid w:val="0083592B"/>
    <w:rsid w:val="008371A7"/>
    <w:rsid w:val="0084135E"/>
    <w:rsid w:val="00842F9E"/>
    <w:rsid w:val="00844CF5"/>
    <w:rsid w:val="00845D12"/>
    <w:rsid w:val="00874F9E"/>
    <w:rsid w:val="00896F81"/>
    <w:rsid w:val="008A2756"/>
    <w:rsid w:val="008A5A07"/>
    <w:rsid w:val="008A759F"/>
    <w:rsid w:val="008C409B"/>
    <w:rsid w:val="008C5423"/>
    <w:rsid w:val="008C6B76"/>
    <w:rsid w:val="008D382A"/>
    <w:rsid w:val="008D4222"/>
    <w:rsid w:val="008D57C0"/>
    <w:rsid w:val="008D5A67"/>
    <w:rsid w:val="008E21CC"/>
    <w:rsid w:val="008F0991"/>
    <w:rsid w:val="009101ED"/>
    <w:rsid w:val="00915E02"/>
    <w:rsid w:val="009363C9"/>
    <w:rsid w:val="009370DF"/>
    <w:rsid w:val="00955980"/>
    <w:rsid w:val="0096511F"/>
    <w:rsid w:val="009A3DA4"/>
    <w:rsid w:val="009A49F5"/>
    <w:rsid w:val="009B7200"/>
    <w:rsid w:val="009B7548"/>
    <w:rsid w:val="009C0693"/>
    <w:rsid w:val="009C3809"/>
    <w:rsid w:val="009E2C34"/>
    <w:rsid w:val="009F2D0D"/>
    <w:rsid w:val="00A0132B"/>
    <w:rsid w:val="00A132AD"/>
    <w:rsid w:val="00A14693"/>
    <w:rsid w:val="00A16AF9"/>
    <w:rsid w:val="00A23BC5"/>
    <w:rsid w:val="00A31AA2"/>
    <w:rsid w:val="00A32AC2"/>
    <w:rsid w:val="00A369DD"/>
    <w:rsid w:val="00A548CC"/>
    <w:rsid w:val="00A71803"/>
    <w:rsid w:val="00A8363A"/>
    <w:rsid w:val="00A85C0C"/>
    <w:rsid w:val="00AB2B90"/>
    <w:rsid w:val="00AC4085"/>
    <w:rsid w:val="00AC4C0F"/>
    <w:rsid w:val="00AD715C"/>
    <w:rsid w:val="00AE1CE5"/>
    <w:rsid w:val="00AF7299"/>
    <w:rsid w:val="00B07F0D"/>
    <w:rsid w:val="00B121CB"/>
    <w:rsid w:val="00B24AD9"/>
    <w:rsid w:val="00B4118E"/>
    <w:rsid w:val="00B42C85"/>
    <w:rsid w:val="00B552B7"/>
    <w:rsid w:val="00B617EA"/>
    <w:rsid w:val="00B642E5"/>
    <w:rsid w:val="00B72DCC"/>
    <w:rsid w:val="00B8306F"/>
    <w:rsid w:val="00B9085C"/>
    <w:rsid w:val="00BD331D"/>
    <w:rsid w:val="00BD6CF7"/>
    <w:rsid w:val="00BE79AA"/>
    <w:rsid w:val="00BF05A7"/>
    <w:rsid w:val="00BF2DA1"/>
    <w:rsid w:val="00C061FC"/>
    <w:rsid w:val="00C2074A"/>
    <w:rsid w:val="00C33586"/>
    <w:rsid w:val="00C67977"/>
    <w:rsid w:val="00C912D8"/>
    <w:rsid w:val="00C9419F"/>
    <w:rsid w:val="00CA4B7A"/>
    <w:rsid w:val="00CC32C1"/>
    <w:rsid w:val="00CC7E71"/>
    <w:rsid w:val="00CD350A"/>
    <w:rsid w:val="00CF6C10"/>
    <w:rsid w:val="00D024BD"/>
    <w:rsid w:val="00D0540B"/>
    <w:rsid w:val="00D0593C"/>
    <w:rsid w:val="00D1378A"/>
    <w:rsid w:val="00D14065"/>
    <w:rsid w:val="00D31CD9"/>
    <w:rsid w:val="00D5666D"/>
    <w:rsid w:val="00D578AF"/>
    <w:rsid w:val="00D63DDC"/>
    <w:rsid w:val="00D64255"/>
    <w:rsid w:val="00D754E9"/>
    <w:rsid w:val="00D84FFC"/>
    <w:rsid w:val="00D931EE"/>
    <w:rsid w:val="00DA35C0"/>
    <w:rsid w:val="00DD0ED8"/>
    <w:rsid w:val="00DE430E"/>
    <w:rsid w:val="00DF29B9"/>
    <w:rsid w:val="00DF5939"/>
    <w:rsid w:val="00E019D7"/>
    <w:rsid w:val="00E01E53"/>
    <w:rsid w:val="00E05EEC"/>
    <w:rsid w:val="00E109C8"/>
    <w:rsid w:val="00E141DA"/>
    <w:rsid w:val="00E22774"/>
    <w:rsid w:val="00E363F1"/>
    <w:rsid w:val="00E45F56"/>
    <w:rsid w:val="00E56114"/>
    <w:rsid w:val="00E75EEE"/>
    <w:rsid w:val="00E9391B"/>
    <w:rsid w:val="00E93F67"/>
    <w:rsid w:val="00E97649"/>
    <w:rsid w:val="00EA2812"/>
    <w:rsid w:val="00EA3301"/>
    <w:rsid w:val="00ED3219"/>
    <w:rsid w:val="00ED4ACB"/>
    <w:rsid w:val="00EE1C8F"/>
    <w:rsid w:val="00EE4B92"/>
    <w:rsid w:val="00EF37AC"/>
    <w:rsid w:val="00EF4505"/>
    <w:rsid w:val="00EF4C83"/>
    <w:rsid w:val="00F25FB1"/>
    <w:rsid w:val="00F30076"/>
    <w:rsid w:val="00F3439F"/>
    <w:rsid w:val="00F37983"/>
    <w:rsid w:val="00F463F1"/>
    <w:rsid w:val="00F52ECE"/>
    <w:rsid w:val="00F7420F"/>
    <w:rsid w:val="00FC03CD"/>
    <w:rsid w:val="00FD118F"/>
    <w:rsid w:val="00FE4945"/>
    <w:rsid w:val="00FE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7C7ABB13"/>
  <w15:chartTrackingRefBased/>
  <w15:docId w15:val="{B721EAA6-836F-4C3C-B2C3-C741DD25E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Arial" w:hAnsi="Arial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num" w:pos="114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32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32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40"/>
    </w:rPr>
  </w:style>
  <w:style w:type="paragraph" w:styleId="Heading7">
    <w:name w:val="heading 7"/>
    <w:basedOn w:val="Normal"/>
    <w:next w:val="Normal"/>
    <w:qFormat/>
    <w:pPr>
      <w:keepNext/>
      <w:widowControl/>
      <w:outlineLvl w:val="6"/>
    </w:pPr>
    <w:rPr>
      <w:b/>
      <w:snapToGrid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sz w:val="20"/>
    </w:rPr>
  </w:style>
  <w:style w:type="paragraph" w:styleId="BodyText2">
    <w:name w:val="Body Text 2"/>
    <w:basedOn w:val="Normal"/>
    <w:rPr>
      <w:b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xl25">
    <w:name w:val="xl25"/>
    <w:basedOn w:val="Normal"/>
    <w:pPr>
      <w:widowControl/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26">
    <w:name w:val="xl26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27">
    <w:name w:val="xl27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28">
    <w:name w:val="xl28"/>
    <w:basedOn w:val="Normal"/>
    <w:pPr>
      <w:widowControl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29">
    <w:name w:val="xl29"/>
    <w:basedOn w:val="Normal"/>
    <w:pPr>
      <w:widowControl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</w:rPr>
  </w:style>
  <w:style w:type="paragraph" w:customStyle="1" w:styleId="xl30">
    <w:name w:val="xl30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eastAsia="Arial Unicode MS" w:cs="Arial"/>
      <w:snapToGrid/>
      <w:color w:val="000000"/>
      <w:szCs w:val="24"/>
    </w:rPr>
  </w:style>
  <w:style w:type="paragraph" w:customStyle="1" w:styleId="xl31">
    <w:name w:val="xl31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32">
    <w:name w:val="xl32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</w:rPr>
  </w:style>
  <w:style w:type="paragraph" w:customStyle="1" w:styleId="xl33">
    <w:name w:val="xl33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34">
    <w:name w:val="xl34"/>
    <w:basedOn w:val="Normal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5">
    <w:name w:val="xl35"/>
    <w:basedOn w:val="Normal"/>
    <w:pPr>
      <w:widowControl/>
      <w:pBdr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6">
    <w:name w:val="xl36"/>
    <w:basedOn w:val="Normal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7">
    <w:name w:val="xl37"/>
    <w:basedOn w:val="Normal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8">
    <w:name w:val="xl38"/>
    <w:basedOn w:val="Normal"/>
    <w:pPr>
      <w:widowControl/>
      <w:pBdr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9">
    <w:name w:val="xl39"/>
    <w:basedOn w:val="Normal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40">
    <w:name w:val="xl40"/>
    <w:basedOn w:val="Normal"/>
    <w:pPr>
      <w:widowControl/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1">
    <w:name w:val="xl41"/>
    <w:basedOn w:val="Normal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2">
    <w:name w:val="xl42"/>
    <w:basedOn w:val="Normal"/>
    <w:pPr>
      <w:widowControl/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ind w:firstLineChars="200" w:firstLine="200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3">
    <w:name w:val="xl43"/>
    <w:basedOn w:val="Normal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ind w:firstLineChars="200" w:firstLine="200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4">
    <w:name w:val="xl44"/>
    <w:basedOn w:val="Normal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 w:cs="Arial"/>
      <w:b/>
      <w:bCs/>
      <w:snapToGrid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3741A3"/>
    <w:rPr>
      <w:rFonts w:ascii="Arial" w:hAnsi="Arial"/>
      <w:snapToGrid w:val="0"/>
      <w:sz w:val="24"/>
    </w:rPr>
  </w:style>
  <w:style w:type="character" w:customStyle="1" w:styleId="HeaderChar">
    <w:name w:val="Header Char"/>
    <w:link w:val="Header"/>
    <w:uiPriority w:val="99"/>
    <w:rsid w:val="00B552B7"/>
    <w:rPr>
      <w:rFonts w:ascii="Arial" w:hAnsi="Arial"/>
      <w:snapToGrid w:val="0"/>
      <w:sz w:val="24"/>
    </w:rPr>
  </w:style>
  <w:style w:type="character" w:styleId="CommentReference">
    <w:name w:val="annotation reference"/>
    <w:rsid w:val="00BD33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D331D"/>
    <w:rPr>
      <w:sz w:val="20"/>
    </w:rPr>
  </w:style>
  <w:style w:type="character" w:customStyle="1" w:styleId="CommentTextChar">
    <w:name w:val="Comment Text Char"/>
    <w:link w:val="CommentText"/>
    <w:rsid w:val="00BD331D"/>
    <w:rPr>
      <w:rFonts w:ascii="Arial" w:hAnsi="Arial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D331D"/>
    <w:rPr>
      <w:b/>
      <w:bCs/>
    </w:rPr>
  </w:style>
  <w:style w:type="character" w:customStyle="1" w:styleId="CommentSubjectChar">
    <w:name w:val="Comment Subject Char"/>
    <w:link w:val="CommentSubject"/>
    <w:rsid w:val="00BD331D"/>
    <w:rPr>
      <w:rFonts w:ascii="Arial" w:hAnsi="Arial"/>
      <w:b/>
      <w:bCs/>
      <w:snapToGrid w:val="0"/>
    </w:rPr>
  </w:style>
  <w:style w:type="paragraph" w:styleId="BalloonText">
    <w:name w:val="Balloon Text"/>
    <w:basedOn w:val="Normal"/>
    <w:link w:val="BalloonTextChar"/>
    <w:rsid w:val="00BD33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D331D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44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213487D944B749B41E9CEFDE827717" ma:contentTypeVersion="0" ma:contentTypeDescription="Create a new document." ma:contentTypeScope="" ma:versionID="0e12c7af5bece5c4a90aeade6d7967c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F3658-0DE5-492A-96E5-E1D61FD0A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D73386-E3E5-48EA-8DBA-CB78F5C0A9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C56496-A860-401A-9BB6-27DC7459FF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9BA85F-86F0-4A3B-B0B2-DA13915C4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37</Words>
  <Characters>5620</Characters>
  <Application>Microsoft Office Word</Application>
  <DocSecurity>4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LEGAL INFORMATION AND DOCUMENTATION</vt:lpstr>
    </vt:vector>
  </TitlesOfParts>
  <Company>NYSDOH</Company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LEGAL INFORMATION AND DOCUMENTATION</dc:title>
  <dc:subject/>
  <dc:creator>Michele Petruzzelli</dc:creator>
  <cp:keywords/>
  <dc:description/>
  <cp:lastModifiedBy>Kathleen K. Hogan</cp:lastModifiedBy>
  <cp:revision>2</cp:revision>
  <cp:lastPrinted>2025-05-23T16:50:00Z</cp:lastPrinted>
  <dcterms:created xsi:type="dcterms:W3CDTF">2025-09-18T14:30:00Z</dcterms:created>
  <dcterms:modified xsi:type="dcterms:W3CDTF">2025-09-1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213487D944B749B41E9CEFDE827717</vt:lpwstr>
  </property>
</Properties>
</file>